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CFED2" w14:textId="52CB3770" w:rsidR="004B01A7" w:rsidRPr="004B01A7" w:rsidRDefault="004B01A7" w:rsidP="004B01A7">
      <w:pPr>
        <w:spacing w:line="0" w:lineRule="atLeast"/>
        <w:jc w:val="center"/>
        <w:rPr>
          <w:sz w:val="36"/>
          <w:szCs w:val="36"/>
        </w:rPr>
      </w:pPr>
      <w:r w:rsidRPr="004B01A7">
        <w:rPr>
          <w:rFonts w:hint="eastAsia"/>
          <w:sz w:val="36"/>
          <w:szCs w:val="36"/>
        </w:rPr>
        <w:t>L</w:t>
      </w:r>
      <w:r w:rsidRPr="004B01A7">
        <w:rPr>
          <w:sz w:val="36"/>
          <w:szCs w:val="36"/>
        </w:rPr>
        <w:t xml:space="preserve">etter of Recommendation </w:t>
      </w:r>
      <w:r w:rsidRPr="004B01A7">
        <w:rPr>
          <w:rFonts w:hint="eastAsia"/>
          <w:sz w:val="36"/>
          <w:szCs w:val="36"/>
        </w:rPr>
        <w:t>(</w:t>
      </w:r>
      <w:proofErr w:type="gramStart"/>
      <w:r w:rsidR="00E14D1D">
        <w:rPr>
          <w:sz w:val="36"/>
          <w:szCs w:val="36"/>
        </w:rPr>
        <w:t>Master’s</w:t>
      </w:r>
      <w:proofErr w:type="gramEnd"/>
      <w:r w:rsidRPr="004B01A7">
        <w:rPr>
          <w:sz w:val="36"/>
          <w:szCs w:val="36"/>
        </w:rPr>
        <w:t xml:space="preserve"> Program)</w:t>
      </w:r>
    </w:p>
    <w:p w14:paraId="49A89B93" w14:textId="77777777" w:rsidR="004B01A7" w:rsidRPr="004B01A7" w:rsidRDefault="004B01A7" w:rsidP="009252C9">
      <w:pPr>
        <w:spacing w:afterLines="50" w:after="155" w:line="240" w:lineRule="exact"/>
        <w:ind w:leftChars="202" w:left="426" w:hanging="2"/>
        <w:jc w:val="center"/>
      </w:pPr>
      <w:r w:rsidRPr="004B01A7">
        <w:rPr>
          <w:rFonts w:hint="eastAsia"/>
        </w:rPr>
        <w:t>Department of Information and Communication Engineering</w:t>
      </w:r>
      <w:r w:rsidRPr="004B01A7">
        <w:br/>
        <w:t>Graduate School of Information Science and Technology, The University of Tokyo</w:t>
      </w:r>
    </w:p>
    <w:p w14:paraId="646535B6" w14:textId="22684A6E" w:rsidR="004B01A7" w:rsidRPr="004B01A7" w:rsidRDefault="00E062A4" w:rsidP="009252C9">
      <w:pPr>
        <w:spacing w:afterLines="50" w:after="155" w:line="240" w:lineRule="exact"/>
        <w:ind w:firstLineChars="200" w:firstLine="420"/>
        <w:jc w:val="left"/>
      </w:pPr>
      <w:r>
        <w:t>Please upload this recommendation to the site specified by the graduate school</w:t>
      </w:r>
      <w:r w:rsidRPr="004B01A7">
        <w:t>.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984"/>
        <w:gridCol w:w="1418"/>
        <w:gridCol w:w="1842"/>
        <w:gridCol w:w="4071"/>
      </w:tblGrid>
      <w:tr w:rsidR="004B01A7" w:rsidRPr="004B01A7" w14:paraId="4207E993" w14:textId="77777777" w:rsidTr="00116853">
        <w:trPr>
          <w:trHeight w:val="752"/>
        </w:trPr>
        <w:tc>
          <w:tcPr>
            <w:tcW w:w="1984" w:type="dxa"/>
            <w:vAlign w:val="center"/>
          </w:tcPr>
          <w:p w14:paraId="19CA62C2" w14:textId="591AAA43" w:rsidR="004B01A7" w:rsidRPr="004B01A7" w:rsidRDefault="00E14D1D" w:rsidP="004B01A7">
            <w:pPr>
              <w:spacing w:beforeLines="50" w:before="155" w:afterLines="50" w:after="155" w:line="240" w:lineRule="exact"/>
            </w:pPr>
            <w:r>
              <w:t>Examinee’s</w:t>
            </w:r>
            <w:r w:rsidR="004B01A7" w:rsidRPr="004B01A7">
              <w:t xml:space="preserve"> number</w:t>
            </w:r>
          </w:p>
          <w:p w14:paraId="043B6593" w14:textId="760D5EA3" w:rsidR="004B01A7" w:rsidRPr="004B01A7" w:rsidRDefault="004B01A7" w:rsidP="004B01A7">
            <w:pPr>
              <w:spacing w:beforeLines="50" w:before="155" w:afterLines="50" w:after="155" w:line="240" w:lineRule="exact"/>
              <w:rPr>
                <w:sz w:val="16"/>
                <w:szCs w:val="16"/>
              </w:rPr>
            </w:pPr>
            <w:r w:rsidRPr="004B01A7">
              <w:rPr>
                <w:rFonts w:hint="eastAsia"/>
                <w:sz w:val="16"/>
                <w:szCs w:val="16"/>
              </w:rPr>
              <w:t>(</w:t>
            </w:r>
            <w:r w:rsidR="004F4F6D">
              <w:rPr>
                <w:sz w:val="16"/>
                <w:szCs w:val="16"/>
              </w:rPr>
              <w:t>Leave blank</w:t>
            </w:r>
            <w:r w:rsidRPr="004B01A7">
              <w:rPr>
                <w:sz w:val="16"/>
                <w:szCs w:val="16"/>
              </w:rPr>
              <w:t>)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5B47B9C" w14:textId="77777777" w:rsidR="004B01A7" w:rsidRPr="004B01A7" w:rsidRDefault="004B01A7" w:rsidP="004B01A7"/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27F70D41" w14:textId="77777777" w:rsidR="004B01A7" w:rsidRPr="004B01A7" w:rsidRDefault="004B01A7" w:rsidP="004B01A7">
            <w:r w:rsidRPr="004B01A7">
              <w:rPr>
                <w:rFonts w:hint="eastAsia"/>
              </w:rPr>
              <w:t>N</w:t>
            </w:r>
            <w:r w:rsidRPr="004B01A7">
              <w:t>ame of Applicant</w:t>
            </w:r>
          </w:p>
        </w:tc>
        <w:tc>
          <w:tcPr>
            <w:tcW w:w="4071" w:type="dxa"/>
            <w:tcBorders>
              <w:bottom w:val="single" w:sz="4" w:space="0" w:color="auto"/>
            </w:tcBorders>
            <w:vAlign w:val="center"/>
          </w:tcPr>
          <w:p w14:paraId="4BC43A93" w14:textId="77777777" w:rsidR="004B01A7" w:rsidRPr="004B01A7" w:rsidRDefault="004B01A7" w:rsidP="004B01A7"/>
        </w:tc>
      </w:tr>
    </w:tbl>
    <w:p w14:paraId="6BD4F3A9" w14:textId="15DDBAEA" w:rsidR="00116853" w:rsidRPr="004B01A7" w:rsidRDefault="004B01A7" w:rsidP="004B01A7">
      <w:pPr>
        <w:jc w:val="left"/>
      </w:pPr>
      <w:r w:rsidRPr="004B01A7">
        <w:rPr>
          <w:rFonts w:hint="eastAsia"/>
        </w:rPr>
        <w:t xml:space="preserve">　</w:t>
      </w: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2551"/>
        <w:gridCol w:w="6764"/>
      </w:tblGrid>
      <w:tr w:rsidR="004B01A7" w:rsidRPr="004B01A7" w14:paraId="6BF5F678" w14:textId="77777777" w:rsidTr="009252C9">
        <w:trPr>
          <w:trHeight w:val="449"/>
        </w:trPr>
        <w:tc>
          <w:tcPr>
            <w:tcW w:w="2551" w:type="dxa"/>
          </w:tcPr>
          <w:p w14:paraId="110301A8" w14:textId="77777777" w:rsidR="004B01A7" w:rsidRPr="004B01A7" w:rsidRDefault="004B01A7" w:rsidP="004B01A7">
            <w:pPr>
              <w:jc w:val="left"/>
            </w:pPr>
            <w:r w:rsidRPr="004B01A7">
              <w:t>Relation to the applicant</w:t>
            </w:r>
          </w:p>
        </w:tc>
        <w:tc>
          <w:tcPr>
            <w:tcW w:w="6764" w:type="dxa"/>
          </w:tcPr>
          <w:p w14:paraId="3B634FB7" w14:textId="77777777" w:rsidR="004B01A7" w:rsidRPr="004B01A7" w:rsidRDefault="004B01A7" w:rsidP="004B01A7"/>
        </w:tc>
      </w:tr>
      <w:tr w:rsidR="004B01A7" w:rsidRPr="004B01A7" w14:paraId="7605427E" w14:textId="77777777" w:rsidTr="009252C9">
        <w:trPr>
          <w:trHeight w:val="619"/>
        </w:trPr>
        <w:tc>
          <w:tcPr>
            <w:tcW w:w="2551" w:type="dxa"/>
          </w:tcPr>
          <w:p w14:paraId="55FD5560" w14:textId="77777777" w:rsidR="004B01A7" w:rsidRPr="004B01A7" w:rsidRDefault="004B01A7" w:rsidP="004B01A7">
            <w:pPr>
              <w:jc w:val="left"/>
            </w:pPr>
            <w:r w:rsidRPr="004B01A7">
              <w:t>How long you have known the applicant</w:t>
            </w:r>
          </w:p>
        </w:tc>
        <w:tc>
          <w:tcPr>
            <w:tcW w:w="6764" w:type="dxa"/>
          </w:tcPr>
          <w:p w14:paraId="72C12069" w14:textId="77777777" w:rsidR="004B01A7" w:rsidRPr="004B01A7" w:rsidRDefault="004B01A7" w:rsidP="004B01A7"/>
        </w:tc>
      </w:tr>
      <w:tr w:rsidR="004B01A7" w:rsidRPr="004B01A7" w14:paraId="588CE8C1" w14:textId="77777777" w:rsidTr="009252C9">
        <w:trPr>
          <w:trHeight w:val="1485"/>
        </w:trPr>
        <w:tc>
          <w:tcPr>
            <w:tcW w:w="2551" w:type="dxa"/>
          </w:tcPr>
          <w:p w14:paraId="42D4E0C5" w14:textId="77777777" w:rsidR="004B01A7" w:rsidRPr="004B01A7" w:rsidRDefault="004B01A7" w:rsidP="004B01A7">
            <w:r w:rsidRPr="004B01A7">
              <w:rPr>
                <w:rFonts w:hint="eastAsia"/>
              </w:rPr>
              <w:t>E</w:t>
            </w:r>
            <w:r w:rsidRPr="004B01A7">
              <w:t>valuation</w:t>
            </w:r>
          </w:p>
        </w:tc>
        <w:tc>
          <w:tcPr>
            <w:tcW w:w="6764" w:type="dxa"/>
          </w:tcPr>
          <w:p w14:paraId="08802F0A" w14:textId="1BDF11AA" w:rsidR="004B01A7" w:rsidRDefault="004B01A7" w:rsidP="00116853">
            <w:pPr>
              <w:jc w:val="left"/>
            </w:pPr>
            <w:r w:rsidRPr="004B01A7">
              <w:t xml:space="preserve">Please give your assessment of </w:t>
            </w:r>
            <w:r w:rsidR="000152B6" w:rsidRPr="000152B6">
              <w:t xml:space="preserve">the applicant's </w:t>
            </w:r>
            <w:r w:rsidR="006666A4">
              <w:t xml:space="preserve">performance in your experience (e.g., </w:t>
            </w:r>
            <w:r w:rsidR="000152B6" w:rsidRPr="000152B6">
              <w:t>academic, research, and work</w:t>
            </w:r>
            <w:r w:rsidR="006666A4">
              <w:t>)</w:t>
            </w:r>
            <w:r w:rsidRPr="004B01A7">
              <w:t xml:space="preserve"> by marking a circle below.</w:t>
            </w:r>
          </w:p>
          <w:p w14:paraId="6C65635B" w14:textId="44361C47" w:rsidR="004B01A7" w:rsidRDefault="004B01A7" w:rsidP="00116853">
            <w:pPr>
              <w:ind w:firstLineChars="650" w:firstLine="1365"/>
              <w:jc w:val="left"/>
            </w:pPr>
            <w:r w:rsidRPr="004B01A7">
              <w:t>S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A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B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C</w:t>
            </w:r>
            <w:r w:rsidRPr="004B01A7">
              <w:rPr>
                <w:rFonts w:hint="eastAsia"/>
              </w:rPr>
              <w:t xml:space="preserve">　　・　　</w:t>
            </w:r>
            <w:r w:rsidRPr="004B01A7">
              <w:rPr>
                <w:rFonts w:hint="eastAsia"/>
              </w:rPr>
              <w:t>D</w:t>
            </w:r>
          </w:p>
          <w:p w14:paraId="08A1989E" w14:textId="77777777" w:rsidR="004B01A7" w:rsidRPr="004B01A7" w:rsidRDefault="004B01A7" w:rsidP="009252C9">
            <w:pPr>
              <w:numPr>
                <w:ilvl w:val="0"/>
                <w:numId w:val="22"/>
              </w:numPr>
              <w:spacing w:afterLines="50" w:after="155" w:line="200" w:lineRule="exact"/>
              <w:ind w:left="357"/>
            </w:pPr>
            <w:r w:rsidRPr="004B01A7">
              <w:rPr>
                <w:rFonts w:hint="eastAsia"/>
              </w:rPr>
              <w:t>S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O</w:t>
            </w:r>
            <w:r w:rsidRPr="004B01A7">
              <w:t xml:space="preserve">utstanding </w:t>
            </w:r>
            <w:r w:rsidRPr="004B01A7">
              <w:rPr>
                <w:rFonts w:hint="eastAsia"/>
              </w:rPr>
              <w:t>(T</w:t>
            </w:r>
            <w:r w:rsidRPr="004B01A7">
              <w:t xml:space="preserve">op </w:t>
            </w:r>
            <w:r w:rsidRPr="004B01A7">
              <w:rPr>
                <w:rFonts w:hint="eastAsia"/>
              </w:rPr>
              <w:t>5</w:t>
            </w:r>
            <w:r w:rsidRPr="004B01A7">
              <w:t>%)</w:t>
            </w:r>
            <w:r w:rsidRPr="004B01A7">
              <w:rPr>
                <w:rFonts w:hint="eastAsia"/>
              </w:rPr>
              <w:t>，</w:t>
            </w:r>
            <w:r w:rsidRPr="004B01A7">
              <w:rPr>
                <w:rFonts w:hint="eastAsia"/>
              </w:rPr>
              <w:t>A</w:t>
            </w:r>
            <w:r w:rsidRPr="004B01A7">
              <w:t>: Excellent (Top 10%)</w:t>
            </w:r>
            <w:r w:rsidRPr="004B01A7">
              <w:rPr>
                <w:rFonts w:hint="eastAsia"/>
              </w:rPr>
              <w:t>,</w:t>
            </w:r>
          </w:p>
          <w:p w14:paraId="3A6890EF" w14:textId="77777777" w:rsidR="004B01A7" w:rsidRPr="004B01A7" w:rsidRDefault="004B01A7" w:rsidP="009252C9">
            <w:pPr>
              <w:spacing w:line="200" w:lineRule="exact"/>
              <w:ind w:left="357"/>
            </w:pPr>
            <w:r w:rsidRPr="004B01A7">
              <w:t>B</w:t>
            </w:r>
            <w:r w:rsidRPr="004B01A7">
              <w:rPr>
                <w:rFonts w:hint="eastAsia"/>
              </w:rPr>
              <w:t>：</w:t>
            </w:r>
            <w:r w:rsidRPr="004B01A7">
              <w:rPr>
                <w:rFonts w:hint="eastAsia"/>
              </w:rPr>
              <w:t>G</w:t>
            </w:r>
            <w:r w:rsidRPr="004B01A7">
              <w:t xml:space="preserve">ood (Top 30%), </w:t>
            </w:r>
            <w:r w:rsidRPr="004B01A7">
              <w:rPr>
                <w:rFonts w:hint="eastAsia"/>
              </w:rPr>
              <w:t>C</w:t>
            </w:r>
            <w:r w:rsidRPr="004B01A7">
              <w:t xml:space="preserve">: Average (Top 50%), </w:t>
            </w:r>
            <w:r w:rsidRPr="004B01A7">
              <w:rPr>
                <w:rFonts w:hint="eastAsia"/>
              </w:rPr>
              <w:t>D</w:t>
            </w:r>
            <w:r w:rsidRPr="004B01A7">
              <w:t xml:space="preserve">: </w:t>
            </w:r>
            <w:r w:rsidRPr="004B01A7">
              <w:rPr>
                <w:rFonts w:hint="eastAsia"/>
              </w:rPr>
              <w:t>B</w:t>
            </w:r>
            <w:r w:rsidRPr="004B01A7">
              <w:t>elow Average</w:t>
            </w:r>
          </w:p>
        </w:tc>
      </w:tr>
    </w:tbl>
    <w:p w14:paraId="30CA1C57" w14:textId="77777777" w:rsidR="004B01A7" w:rsidRPr="004B01A7" w:rsidRDefault="004B01A7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1441"/>
        <w:gridCol w:w="2036"/>
        <w:gridCol w:w="2702"/>
        <w:gridCol w:w="3136"/>
      </w:tblGrid>
      <w:tr w:rsidR="004B01A7" w:rsidRPr="004B01A7" w14:paraId="0E5E484D" w14:textId="77777777" w:rsidTr="00E062A4">
        <w:trPr>
          <w:trHeight w:val="469"/>
        </w:trPr>
        <w:tc>
          <w:tcPr>
            <w:tcW w:w="9315" w:type="dxa"/>
            <w:gridSpan w:val="4"/>
            <w:vAlign w:val="center"/>
          </w:tcPr>
          <w:p w14:paraId="32A21076" w14:textId="77777777" w:rsidR="004B01A7" w:rsidRPr="004B01A7" w:rsidRDefault="004B01A7" w:rsidP="004B01A7">
            <w:r w:rsidRPr="004B01A7">
              <w:t>I hereby certify that the information provided on both sides of this document is true.</w:t>
            </w:r>
          </w:p>
        </w:tc>
      </w:tr>
      <w:tr w:rsidR="004B01A7" w:rsidRPr="004B01A7" w14:paraId="0E934FA9" w14:textId="77777777" w:rsidTr="00CC28A8">
        <w:trPr>
          <w:trHeight w:val="454"/>
        </w:trPr>
        <w:tc>
          <w:tcPr>
            <w:tcW w:w="867" w:type="dxa"/>
            <w:vMerge w:val="restart"/>
          </w:tcPr>
          <w:p w14:paraId="2C461509" w14:textId="57B55FB4" w:rsidR="004B01A7" w:rsidRDefault="004B01A7" w:rsidP="004B01A7"/>
          <w:p w14:paraId="520865BF" w14:textId="79F47BF6" w:rsidR="001A37B1" w:rsidRPr="004B01A7" w:rsidRDefault="001A37B1" w:rsidP="004B01A7">
            <w:r>
              <w:rPr>
                <w:rFonts w:hint="eastAsia"/>
              </w:rPr>
              <w:t>R</w:t>
            </w:r>
            <w:r>
              <w:t>ecomme</w:t>
            </w:r>
            <w:r w:rsidR="00E7701E">
              <w:t>nd</w:t>
            </w:r>
            <w:r>
              <w:t>er</w:t>
            </w:r>
          </w:p>
        </w:tc>
        <w:tc>
          <w:tcPr>
            <w:tcW w:w="2109" w:type="dxa"/>
          </w:tcPr>
          <w:p w14:paraId="27343DEF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D</w:t>
            </w:r>
            <w:r w:rsidRPr="004B01A7">
              <w:t>ate (Y/M/D)</w:t>
            </w:r>
          </w:p>
        </w:tc>
        <w:tc>
          <w:tcPr>
            <w:tcW w:w="6339" w:type="dxa"/>
            <w:gridSpan w:val="2"/>
            <w:vAlign w:val="center"/>
          </w:tcPr>
          <w:p w14:paraId="1A38C2BB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7CADB087" w14:textId="77777777" w:rsidTr="00CC28A8">
        <w:trPr>
          <w:trHeight w:hRule="exact" w:val="680"/>
        </w:trPr>
        <w:tc>
          <w:tcPr>
            <w:tcW w:w="867" w:type="dxa"/>
            <w:vMerge/>
          </w:tcPr>
          <w:p w14:paraId="4463C410" w14:textId="77777777" w:rsidR="004B01A7" w:rsidRPr="004B01A7" w:rsidRDefault="004B01A7" w:rsidP="004B01A7"/>
        </w:tc>
        <w:tc>
          <w:tcPr>
            <w:tcW w:w="2109" w:type="dxa"/>
          </w:tcPr>
          <w:p w14:paraId="42656018" w14:textId="77777777" w:rsidR="004B01A7" w:rsidRPr="004B01A7" w:rsidRDefault="004B01A7" w:rsidP="004B01A7">
            <w:pPr>
              <w:spacing w:afterLines="50" w:after="155"/>
            </w:pPr>
            <w:r w:rsidRPr="004B01A7">
              <w:t xml:space="preserve">Place of employment and job title, </w:t>
            </w:r>
            <w:proofErr w:type="spellStart"/>
            <w:r w:rsidRPr="004B01A7">
              <w:rPr>
                <w:rFonts w:hint="eastAsia"/>
              </w:rPr>
              <w:t>etc</w:t>
            </w:r>
            <w:proofErr w:type="spellEnd"/>
          </w:p>
        </w:tc>
        <w:tc>
          <w:tcPr>
            <w:tcW w:w="6339" w:type="dxa"/>
            <w:gridSpan w:val="2"/>
          </w:tcPr>
          <w:p w14:paraId="46246118" w14:textId="77777777" w:rsidR="004B01A7" w:rsidRPr="004B01A7" w:rsidRDefault="004B01A7" w:rsidP="004B01A7">
            <w:pPr>
              <w:spacing w:afterLines="50" w:after="155"/>
            </w:pPr>
          </w:p>
        </w:tc>
      </w:tr>
      <w:tr w:rsidR="004B01A7" w:rsidRPr="004B01A7" w14:paraId="31948522" w14:textId="77777777" w:rsidTr="00CC28A8">
        <w:trPr>
          <w:trHeight w:hRule="exact" w:val="851"/>
        </w:trPr>
        <w:tc>
          <w:tcPr>
            <w:tcW w:w="867" w:type="dxa"/>
            <w:vMerge/>
          </w:tcPr>
          <w:p w14:paraId="2E5A30F1" w14:textId="77777777" w:rsidR="004B01A7" w:rsidRPr="004B01A7" w:rsidRDefault="004B01A7" w:rsidP="004B01A7"/>
        </w:tc>
        <w:tc>
          <w:tcPr>
            <w:tcW w:w="2109" w:type="dxa"/>
          </w:tcPr>
          <w:p w14:paraId="551457CE" w14:textId="7475A2B8" w:rsidR="004B01A7" w:rsidRPr="004B01A7" w:rsidRDefault="004B01A7" w:rsidP="004B01A7">
            <w:pPr>
              <w:spacing w:afterLines="50" w:after="155"/>
              <w:jc w:val="left"/>
            </w:pPr>
            <w:r w:rsidRPr="004B01A7">
              <w:t>Contact (</w:t>
            </w:r>
            <w:r w:rsidR="006D27F8">
              <w:t>e</w:t>
            </w:r>
            <w:r w:rsidR="00662021">
              <w:t>-mail</w:t>
            </w:r>
            <w:r w:rsidR="005C1189">
              <w:t>, phone</w:t>
            </w:r>
            <w:r w:rsidR="009A1479">
              <w:t xml:space="preserve"> etc.</w:t>
            </w:r>
            <w:r w:rsidRPr="004B01A7">
              <w:t>)</w:t>
            </w:r>
          </w:p>
        </w:tc>
        <w:tc>
          <w:tcPr>
            <w:tcW w:w="6339" w:type="dxa"/>
            <w:gridSpan w:val="2"/>
          </w:tcPr>
          <w:p w14:paraId="087953E7" w14:textId="77777777" w:rsidR="004B01A7" w:rsidRPr="004B01A7" w:rsidRDefault="004B01A7" w:rsidP="004B01A7">
            <w:pPr>
              <w:spacing w:afterLines="50" w:after="155"/>
              <w:ind w:right="420"/>
              <w:jc w:val="left"/>
            </w:pPr>
          </w:p>
        </w:tc>
      </w:tr>
      <w:tr w:rsidR="001A37B1" w:rsidRPr="004B01A7" w14:paraId="59C804AD" w14:textId="77777777" w:rsidTr="00CC28A8">
        <w:trPr>
          <w:trHeight w:hRule="exact" w:val="567"/>
        </w:trPr>
        <w:tc>
          <w:tcPr>
            <w:tcW w:w="867" w:type="dxa"/>
            <w:vMerge/>
          </w:tcPr>
          <w:p w14:paraId="29C43661" w14:textId="77777777" w:rsidR="004B01A7" w:rsidRPr="004B01A7" w:rsidRDefault="004B01A7" w:rsidP="004B01A7"/>
        </w:tc>
        <w:tc>
          <w:tcPr>
            <w:tcW w:w="2109" w:type="dxa"/>
          </w:tcPr>
          <w:p w14:paraId="6766F696" w14:textId="77777777" w:rsidR="004B01A7" w:rsidRPr="004B01A7" w:rsidRDefault="004B01A7" w:rsidP="004B01A7">
            <w:pPr>
              <w:spacing w:afterLines="50" w:after="155"/>
            </w:pPr>
            <w:r w:rsidRPr="004B01A7">
              <w:rPr>
                <w:rFonts w:hint="eastAsia"/>
              </w:rPr>
              <w:t>N</w:t>
            </w:r>
            <w:r w:rsidRPr="004B01A7">
              <w:t>ame</w:t>
            </w:r>
          </w:p>
        </w:tc>
        <w:tc>
          <w:tcPr>
            <w:tcW w:w="2938" w:type="dxa"/>
            <w:vAlign w:val="center"/>
          </w:tcPr>
          <w:p w14:paraId="740EC00A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</w:p>
        </w:tc>
        <w:tc>
          <w:tcPr>
            <w:tcW w:w="3401" w:type="dxa"/>
            <w:vAlign w:val="center"/>
          </w:tcPr>
          <w:p w14:paraId="74EA40E2" w14:textId="77777777" w:rsidR="004B01A7" w:rsidRPr="004B01A7" w:rsidRDefault="004B01A7" w:rsidP="004B01A7">
            <w:pPr>
              <w:wordWrap w:val="0"/>
              <w:spacing w:afterLines="50" w:after="155"/>
              <w:jc w:val="right"/>
            </w:pPr>
            <w:r w:rsidRPr="004B01A7">
              <w:rPr>
                <w:rFonts w:hint="eastAsia"/>
              </w:rPr>
              <w:t xml:space="preserve">　　</w:t>
            </w:r>
            <w:r w:rsidRPr="004B01A7">
              <w:rPr>
                <w:rFonts w:hint="eastAsia"/>
              </w:rPr>
              <w:t>S</w:t>
            </w:r>
            <w:r w:rsidRPr="004B01A7">
              <w:t>ignature</w:t>
            </w:r>
            <w:r w:rsidRPr="004B01A7">
              <w:rPr>
                <w:rFonts w:hint="eastAsia"/>
              </w:rPr>
              <w:t xml:space="preserve">　　</w:t>
            </w:r>
          </w:p>
        </w:tc>
      </w:tr>
    </w:tbl>
    <w:p w14:paraId="5A130662" w14:textId="52E3CB57" w:rsidR="004B01A7" w:rsidRPr="004B01A7" w:rsidRDefault="004B01A7" w:rsidP="004B01A7">
      <w:pPr>
        <w:jc w:val="left"/>
      </w:pPr>
    </w:p>
    <w:tbl>
      <w:tblPr>
        <w:tblStyle w:val="a9"/>
        <w:tblW w:w="9315" w:type="dxa"/>
        <w:tblInd w:w="421" w:type="dxa"/>
        <w:tblLook w:val="04A0" w:firstRow="1" w:lastRow="0" w:firstColumn="1" w:lastColumn="0" w:noHBand="0" w:noVBand="1"/>
      </w:tblPr>
      <w:tblGrid>
        <w:gridCol w:w="9315"/>
      </w:tblGrid>
      <w:tr w:rsidR="004B01A7" w:rsidRPr="004B01A7" w14:paraId="4A30EBF2" w14:textId="77777777" w:rsidTr="000B4E91">
        <w:trPr>
          <w:trHeight w:val="4023"/>
        </w:trPr>
        <w:tc>
          <w:tcPr>
            <w:tcW w:w="9315" w:type="dxa"/>
          </w:tcPr>
          <w:p w14:paraId="26E8C095" w14:textId="77777777" w:rsidR="004B01A7" w:rsidRPr="004B01A7" w:rsidRDefault="004B01A7" w:rsidP="004B01A7">
            <w:r w:rsidRPr="004B01A7">
              <w:rPr>
                <w:rFonts w:hint="eastAsia"/>
              </w:rPr>
              <w:t>R</w:t>
            </w:r>
            <w:r w:rsidRPr="004B01A7">
              <w:t>ecommendation</w:t>
            </w:r>
          </w:p>
        </w:tc>
      </w:tr>
    </w:tbl>
    <w:p w14:paraId="2B7F7DBD" w14:textId="4E588810" w:rsidR="00E94EF4" w:rsidRPr="005A20BA" w:rsidRDefault="00E94EF4" w:rsidP="002A46AA">
      <w:pPr>
        <w:pStyle w:val="ad"/>
        <w:jc w:val="both"/>
        <w:rPr>
          <w:rFonts w:asciiTheme="minorHAnsi" w:eastAsiaTheme="minorHAnsi" w:hAnsiTheme="minorHAnsi" w:hint="eastAsia"/>
          <w:sz w:val="21"/>
          <w:szCs w:val="21"/>
        </w:rPr>
      </w:pPr>
    </w:p>
    <w:sectPr w:rsidR="00E94EF4" w:rsidRPr="005A20BA" w:rsidSect="00F63530">
      <w:headerReference w:type="even" r:id="rId8"/>
      <w:headerReference w:type="default" r:id="rId9"/>
      <w:headerReference w:type="first" r:id="rId10"/>
      <w:type w:val="continuous"/>
      <w:pgSz w:w="11906" w:h="16838"/>
      <w:pgMar w:top="1440" w:right="1077" w:bottom="1440" w:left="1077" w:header="851" w:footer="992" w:gutter="0"/>
      <w:pgNumType w:start="0"/>
      <w:cols w:space="425"/>
      <w:docGrid w:type="lines" w:linePitch="31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486CE" w14:textId="77777777" w:rsidR="00F63530" w:rsidRDefault="00F63530" w:rsidP="00490FD3">
      <w:pPr>
        <w:spacing w:after="120"/>
      </w:pPr>
      <w:r>
        <w:separator/>
      </w:r>
    </w:p>
  </w:endnote>
  <w:endnote w:type="continuationSeparator" w:id="0">
    <w:p w14:paraId="20D76929" w14:textId="77777777" w:rsidR="00F63530" w:rsidRDefault="00F63530" w:rsidP="00490FD3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4C174" w14:textId="77777777" w:rsidR="00F63530" w:rsidRDefault="00F63530" w:rsidP="00490FD3">
      <w:pPr>
        <w:spacing w:after="120"/>
      </w:pPr>
      <w:r>
        <w:separator/>
      </w:r>
    </w:p>
  </w:footnote>
  <w:footnote w:type="continuationSeparator" w:id="0">
    <w:p w14:paraId="0D0498A2" w14:textId="77777777" w:rsidR="00F63530" w:rsidRDefault="00F63530" w:rsidP="00490FD3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CBBF0" w14:textId="6B64C8E5" w:rsidR="00DF0D54" w:rsidRDefault="00000000">
    <w:pPr>
      <w:pStyle w:val="af6"/>
    </w:pPr>
    <w:r>
      <w:rPr>
        <w:noProof/>
      </w:rPr>
      <w:pict w14:anchorId="604C54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4126250" o:spid="_x0000_s1080" type="#_x0000_t136" style="position:absolute;left:0;text-align:left;margin-left:0;margin-top:0;width:534.7pt;height:152.75pt;rotation:315;z-index:-2516244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616E7" w14:textId="1F6AFD46" w:rsidR="00DF0D54" w:rsidRDefault="00DF0D54" w:rsidP="00CF78E4">
    <w:pPr>
      <w:pStyle w:val="af6"/>
      <w:spacing w:after="120"/>
      <w:rPr>
        <w:rFonts w:hint="eastAsia"/>
        <w:color w:val="FF0000"/>
        <w:kern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6C71D" w14:textId="6BBC7295" w:rsidR="00DF0D54" w:rsidRDefault="00000000">
    <w:pPr>
      <w:pStyle w:val="af6"/>
    </w:pPr>
    <w:r>
      <w:rPr>
        <w:noProof/>
      </w:rPr>
      <w:pict w14:anchorId="6C82A9E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24126249" o:spid="_x0000_s1079" type="#_x0000_t136" style="position:absolute;left:0;text-align:left;margin-left:0;margin-top:0;width:534.7pt;height:152.75pt;rotation:315;z-index:-25162649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330E"/>
    <w:multiLevelType w:val="hybridMultilevel"/>
    <w:tmpl w:val="24286676"/>
    <w:lvl w:ilvl="0" w:tplc="475E598A">
      <w:start w:val="1"/>
      <w:numFmt w:val="decimal"/>
      <w:pStyle w:val="a"/>
      <w:lvlText w:val="%1."/>
      <w:lvlJc w:val="left"/>
      <w:pPr>
        <w:ind w:left="1260" w:hanging="420"/>
      </w:p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" w15:restartNumberingAfterBreak="0">
    <w:nsid w:val="022C7A5B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2" w15:restartNumberingAfterBreak="0">
    <w:nsid w:val="083B6D63"/>
    <w:multiLevelType w:val="hybridMultilevel"/>
    <w:tmpl w:val="573CEB9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11A105B0"/>
    <w:multiLevelType w:val="hybridMultilevel"/>
    <w:tmpl w:val="C8FAB30A"/>
    <w:lvl w:ilvl="0" w:tplc="BDCE17D6">
      <w:start w:val="1"/>
      <w:numFmt w:val="decimal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6CB106D"/>
    <w:multiLevelType w:val="hybridMultilevel"/>
    <w:tmpl w:val="F1BC5142"/>
    <w:lvl w:ilvl="0" w:tplc="30DCADC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7490DA9"/>
    <w:multiLevelType w:val="hybridMultilevel"/>
    <w:tmpl w:val="D1E607E8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7EB41E4"/>
    <w:multiLevelType w:val="hybridMultilevel"/>
    <w:tmpl w:val="5AA24FE0"/>
    <w:lvl w:ilvl="0" w:tplc="626A163C"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8E3AF2"/>
    <w:multiLevelType w:val="hybridMultilevel"/>
    <w:tmpl w:val="440AC5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1A6B39C5"/>
    <w:multiLevelType w:val="hybridMultilevel"/>
    <w:tmpl w:val="DAF44B9E"/>
    <w:lvl w:ilvl="0" w:tplc="698E0648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F386283"/>
    <w:multiLevelType w:val="hybridMultilevel"/>
    <w:tmpl w:val="B1C8D6A4"/>
    <w:lvl w:ilvl="0" w:tplc="B8A62AB4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F7A3433"/>
    <w:multiLevelType w:val="hybridMultilevel"/>
    <w:tmpl w:val="704CAC96"/>
    <w:lvl w:ilvl="0" w:tplc="5CA0DC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20A21090"/>
    <w:multiLevelType w:val="hybridMultilevel"/>
    <w:tmpl w:val="AE22B972"/>
    <w:lvl w:ilvl="0" w:tplc="359CF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1451BE9"/>
    <w:multiLevelType w:val="hybridMultilevel"/>
    <w:tmpl w:val="C20618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6A67CF"/>
    <w:multiLevelType w:val="hybridMultilevel"/>
    <w:tmpl w:val="8724F7C0"/>
    <w:lvl w:ilvl="0" w:tplc="E7E248E8">
      <w:start w:val="1"/>
      <w:numFmt w:val="decimal"/>
      <w:pStyle w:val="a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5F57337"/>
    <w:multiLevelType w:val="hybridMultilevel"/>
    <w:tmpl w:val="65BC42DA"/>
    <w:lvl w:ilvl="0" w:tplc="6832D4FC">
      <w:start w:val="1"/>
      <w:numFmt w:val="decimal"/>
      <w:lvlText w:val="%1"/>
      <w:lvlJc w:val="left"/>
      <w:pPr>
        <w:ind w:left="203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517" w:hanging="420"/>
      </w:pPr>
    </w:lvl>
    <w:lvl w:ilvl="2" w:tplc="04090011" w:tentative="1">
      <w:start w:val="1"/>
      <w:numFmt w:val="decimalEnclosedCircle"/>
      <w:lvlText w:val="%3"/>
      <w:lvlJc w:val="left"/>
      <w:pPr>
        <w:ind w:left="2937" w:hanging="420"/>
      </w:pPr>
    </w:lvl>
    <w:lvl w:ilvl="3" w:tplc="0409000F" w:tentative="1">
      <w:start w:val="1"/>
      <w:numFmt w:val="decimal"/>
      <w:lvlText w:val="%4."/>
      <w:lvlJc w:val="left"/>
      <w:pPr>
        <w:ind w:left="3357" w:hanging="420"/>
      </w:pPr>
    </w:lvl>
    <w:lvl w:ilvl="4" w:tplc="04090017" w:tentative="1">
      <w:start w:val="1"/>
      <w:numFmt w:val="aiueoFullWidth"/>
      <w:lvlText w:val="(%5)"/>
      <w:lvlJc w:val="left"/>
      <w:pPr>
        <w:ind w:left="3777" w:hanging="420"/>
      </w:pPr>
    </w:lvl>
    <w:lvl w:ilvl="5" w:tplc="04090011" w:tentative="1">
      <w:start w:val="1"/>
      <w:numFmt w:val="decimalEnclosedCircle"/>
      <w:lvlText w:val="%6"/>
      <w:lvlJc w:val="left"/>
      <w:pPr>
        <w:ind w:left="4197" w:hanging="420"/>
      </w:pPr>
    </w:lvl>
    <w:lvl w:ilvl="6" w:tplc="0409000F" w:tentative="1">
      <w:start w:val="1"/>
      <w:numFmt w:val="decimal"/>
      <w:lvlText w:val="%7."/>
      <w:lvlJc w:val="left"/>
      <w:pPr>
        <w:ind w:left="4617" w:hanging="420"/>
      </w:pPr>
    </w:lvl>
    <w:lvl w:ilvl="7" w:tplc="04090017" w:tentative="1">
      <w:start w:val="1"/>
      <w:numFmt w:val="aiueoFullWidth"/>
      <w:lvlText w:val="(%8)"/>
      <w:lvlJc w:val="left"/>
      <w:pPr>
        <w:ind w:left="5037" w:hanging="420"/>
      </w:pPr>
    </w:lvl>
    <w:lvl w:ilvl="8" w:tplc="04090011" w:tentative="1">
      <w:start w:val="1"/>
      <w:numFmt w:val="decimalEnclosedCircle"/>
      <w:lvlText w:val="%9"/>
      <w:lvlJc w:val="left"/>
      <w:pPr>
        <w:ind w:left="5457" w:hanging="420"/>
      </w:pPr>
    </w:lvl>
  </w:abstractNum>
  <w:abstractNum w:abstractNumId="15" w15:restartNumberingAfterBreak="0">
    <w:nsid w:val="26647BE8"/>
    <w:multiLevelType w:val="hybridMultilevel"/>
    <w:tmpl w:val="F566E4AA"/>
    <w:lvl w:ilvl="0" w:tplc="78361F08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16" w15:restartNumberingAfterBreak="0">
    <w:nsid w:val="2D071E1C"/>
    <w:multiLevelType w:val="hybridMultilevel"/>
    <w:tmpl w:val="86D40A10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3B238C4"/>
    <w:multiLevelType w:val="hybridMultilevel"/>
    <w:tmpl w:val="78B408F4"/>
    <w:lvl w:ilvl="0" w:tplc="0409000F">
      <w:start w:val="1"/>
      <w:numFmt w:val="decimal"/>
      <w:lvlText w:val="%1."/>
      <w:lvlJc w:val="left"/>
      <w:pPr>
        <w:ind w:left="580" w:hanging="420"/>
      </w:pPr>
    </w:lvl>
    <w:lvl w:ilvl="1" w:tplc="04090017" w:tentative="1">
      <w:start w:val="1"/>
      <w:numFmt w:val="aiueoFullWidth"/>
      <w:lvlText w:val="(%2)"/>
      <w:lvlJc w:val="left"/>
      <w:pPr>
        <w:ind w:left="10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20" w:hanging="420"/>
      </w:pPr>
    </w:lvl>
    <w:lvl w:ilvl="3" w:tplc="0409000F" w:tentative="1">
      <w:start w:val="1"/>
      <w:numFmt w:val="decimal"/>
      <w:lvlText w:val="%4."/>
      <w:lvlJc w:val="left"/>
      <w:pPr>
        <w:ind w:left="1840" w:hanging="420"/>
      </w:pPr>
    </w:lvl>
    <w:lvl w:ilvl="4" w:tplc="04090017" w:tentative="1">
      <w:start w:val="1"/>
      <w:numFmt w:val="aiueoFullWidth"/>
      <w:lvlText w:val="(%5)"/>
      <w:lvlJc w:val="left"/>
      <w:pPr>
        <w:ind w:left="22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80" w:hanging="420"/>
      </w:pPr>
    </w:lvl>
    <w:lvl w:ilvl="6" w:tplc="0409000F" w:tentative="1">
      <w:start w:val="1"/>
      <w:numFmt w:val="decimal"/>
      <w:lvlText w:val="%7."/>
      <w:lvlJc w:val="left"/>
      <w:pPr>
        <w:ind w:left="3100" w:hanging="420"/>
      </w:pPr>
    </w:lvl>
    <w:lvl w:ilvl="7" w:tplc="04090017" w:tentative="1">
      <w:start w:val="1"/>
      <w:numFmt w:val="aiueoFullWidth"/>
      <w:lvlText w:val="(%8)"/>
      <w:lvlJc w:val="left"/>
      <w:pPr>
        <w:ind w:left="352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40" w:hanging="420"/>
      </w:pPr>
    </w:lvl>
  </w:abstractNum>
  <w:abstractNum w:abstractNumId="18" w15:restartNumberingAfterBreak="0">
    <w:nsid w:val="4B664EC1"/>
    <w:multiLevelType w:val="hybridMultilevel"/>
    <w:tmpl w:val="EF146A86"/>
    <w:lvl w:ilvl="0" w:tplc="E5A68DDC">
      <w:start w:val="1"/>
      <w:numFmt w:val="decimal"/>
      <w:pStyle w:val="a2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B831F49"/>
    <w:multiLevelType w:val="hybridMultilevel"/>
    <w:tmpl w:val="C76E4F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4EFB3D43"/>
    <w:multiLevelType w:val="multilevel"/>
    <w:tmpl w:val="5FA0E7B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90D0971"/>
    <w:multiLevelType w:val="hybridMultilevel"/>
    <w:tmpl w:val="33B294E6"/>
    <w:lvl w:ilvl="0" w:tplc="D098141C">
      <w:start w:val="1"/>
      <w:numFmt w:val="lowerRoman"/>
      <w:pStyle w:val="a3"/>
      <w:lvlText w:val="(%1)"/>
      <w:lvlJc w:val="left"/>
      <w:pPr>
        <w:ind w:left="126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22" w15:restartNumberingAfterBreak="0">
    <w:nsid w:val="59350318"/>
    <w:multiLevelType w:val="hybridMultilevel"/>
    <w:tmpl w:val="7D5A505C"/>
    <w:lvl w:ilvl="0" w:tplc="FFFFFFFF">
      <w:start w:val="1"/>
      <w:numFmt w:val="upperLetter"/>
      <w:lvlText w:val="%1."/>
      <w:lvlJc w:val="left"/>
      <w:pPr>
        <w:ind w:left="845" w:hanging="420"/>
      </w:pPr>
      <w:rPr>
        <w:rFonts w:ascii="Century" w:hAnsi="Century" w:hint="default"/>
        <w:sz w:val="21"/>
        <w:szCs w:val="21"/>
      </w:rPr>
    </w:lvl>
    <w:lvl w:ilvl="1" w:tplc="FFFFFFFF">
      <w:start w:val="1"/>
      <w:numFmt w:val="upperRoman"/>
      <w:lvlText w:val="%2."/>
      <w:lvlJc w:val="left"/>
      <w:pPr>
        <w:ind w:left="1260" w:hanging="420"/>
      </w:pPr>
    </w:lvl>
    <w:lvl w:ilvl="2" w:tplc="FFFFFFFF">
      <w:start w:val="1"/>
      <w:numFmt w:val="decimalEnclosedCircle"/>
      <w:lvlText w:val="%3"/>
      <w:lvlJc w:val="left"/>
      <w:pPr>
        <w:ind w:left="1680" w:hanging="420"/>
      </w:pPr>
    </w:lvl>
    <w:lvl w:ilvl="3" w:tplc="FFFFFFFF">
      <w:start w:val="1"/>
      <w:numFmt w:val="decimal"/>
      <w:lvlText w:val="%4."/>
      <w:lvlJc w:val="left"/>
      <w:pPr>
        <w:ind w:left="2100" w:hanging="420"/>
      </w:pPr>
    </w:lvl>
    <w:lvl w:ilvl="4" w:tplc="FFFFFFFF">
      <w:start w:val="1"/>
      <w:numFmt w:val="aiueoFullWidth"/>
      <w:lvlText w:val="(%5)"/>
      <w:lvlJc w:val="left"/>
      <w:pPr>
        <w:ind w:left="2520" w:hanging="420"/>
      </w:pPr>
    </w:lvl>
    <w:lvl w:ilvl="5" w:tplc="FFFFFFFF">
      <w:start w:val="1"/>
      <w:numFmt w:val="decimalEnclosedCircle"/>
      <w:lvlText w:val="%6"/>
      <w:lvlJc w:val="left"/>
      <w:pPr>
        <w:ind w:left="2940" w:hanging="420"/>
      </w:pPr>
    </w:lvl>
    <w:lvl w:ilvl="6" w:tplc="FFFFFFFF">
      <w:start w:val="1"/>
      <w:numFmt w:val="decimal"/>
      <w:lvlText w:val="%7."/>
      <w:lvlJc w:val="left"/>
      <w:pPr>
        <w:ind w:left="3360" w:hanging="420"/>
      </w:pPr>
    </w:lvl>
    <w:lvl w:ilvl="7" w:tplc="FFFFFFFF">
      <w:start w:val="1"/>
      <w:numFmt w:val="aiueoFullWidth"/>
      <w:lvlText w:val="(%8)"/>
      <w:lvlJc w:val="left"/>
      <w:pPr>
        <w:ind w:left="3780" w:hanging="420"/>
      </w:pPr>
    </w:lvl>
    <w:lvl w:ilvl="8" w:tplc="FFFFFFFF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3" w15:restartNumberingAfterBreak="0">
    <w:nsid w:val="5A995768"/>
    <w:multiLevelType w:val="hybridMultilevel"/>
    <w:tmpl w:val="F782F482"/>
    <w:lvl w:ilvl="0" w:tplc="9118B3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D6F3F33"/>
    <w:multiLevelType w:val="hybridMultilevel"/>
    <w:tmpl w:val="9490F9A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5EF22696"/>
    <w:multiLevelType w:val="hybridMultilevel"/>
    <w:tmpl w:val="1B76F31A"/>
    <w:lvl w:ilvl="0" w:tplc="0138FD16">
      <w:start w:val="1"/>
      <w:numFmt w:val="bullet"/>
      <w:pStyle w:val="a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F185659"/>
    <w:multiLevelType w:val="hybridMultilevel"/>
    <w:tmpl w:val="A418DC3A"/>
    <w:lvl w:ilvl="0" w:tplc="A4283CB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8346B37"/>
    <w:multiLevelType w:val="multilevel"/>
    <w:tmpl w:val="A71C707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8" w15:restartNumberingAfterBreak="0">
    <w:nsid w:val="6E160192"/>
    <w:multiLevelType w:val="hybridMultilevel"/>
    <w:tmpl w:val="8236F948"/>
    <w:lvl w:ilvl="0" w:tplc="2970F654">
      <w:start w:val="1"/>
      <w:numFmt w:val="decimalEnclosedCircle"/>
      <w:lvlText w:val="%1"/>
      <w:lvlJc w:val="left"/>
      <w:pPr>
        <w:ind w:left="119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77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7" w:hanging="420"/>
      </w:pPr>
    </w:lvl>
    <w:lvl w:ilvl="3" w:tplc="0409000F" w:tentative="1">
      <w:start w:val="1"/>
      <w:numFmt w:val="decimal"/>
      <w:lvlText w:val="%4."/>
      <w:lvlJc w:val="left"/>
      <w:pPr>
        <w:ind w:left="2517" w:hanging="420"/>
      </w:pPr>
    </w:lvl>
    <w:lvl w:ilvl="4" w:tplc="04090017" w:tentative="1">
      <w:start w:val="1"/>
      <w:numFmt w:val="aiueoFullWidth"/>
      <w:lvlText w:val="(%5)"/>
      <w:lvlJc w:val="left"/>
      <w:pPr>
        <w:ind w:left="2937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7" w:hanging="420"/>
      </w:pPr>
    </w:lvl>
    <w:lvl w:ilvl="6" w:tplc="0409000F" w:tentative="1">
      <w:start w:val="1"/>
      <w:numFmt w:val="decimal"/>
      <w:lvlText w:val="%7."/>
      <w:lvlJc w:val="left"/>
      <w:pPr>
        <w:ind w:left="3777" w:hanging="420"/>
      </w:pPr>
    </w:lvl>
    <w:lvl w:ilvl="7" w:tplc="04090017" w:tentative="1">
      <w:start w:val="1"/>
      <w:numFmt w:val="aiueoFullWidth"/>
      <w:lvlText w:val="(%8)"/>
      <w:lvlJc w:val="left"/>
      <w:pPr>
        <w:ind w:left="4197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7" w:hanging="420"/>
      </w:pPr>
    </w:lvl>
  </w:abstractNum>
  <w:abstractNum w:abstractNumId="29" w15:restartNumberingAfterBreak="0">
    <w:nsid w:val="7A7829E6"/>
    <w:multiLevelType w:val="hybridMultilevel"/>
    <w:tmpl w:val="40D0C9FC"/>
    <w:lvl w:ilvl="0" w:tplc="1C38F9A8">
      <w:start w:val="1"/>
      <w:numFmt w:val="bullet"/>
      <w:lvlText w:val=""/>
      <w:lvlJc w:val="left"/>
      <w:pPr>
        <w:ind w:left="562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AEE5E89"/>
    <w:multiLevelType w:val="hybridMultilevel"/>
    <w:tmpl w:val="1770A79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aiueoFullWidth"/>
      <w:lvlText w:val="(%2)"/>
      <w:lvlJc w:val="left"/>
      <w:pPr>
        <w:ind w:left="880" w:hanging="440"/>
      </w:pPr>
    </w:lvl>
    <w:lvl w:ilvl="2" w:tplc="FFFFFFFF" w:tentative="1">
      <w:start w:val="1"/>
      <w:numFmt w:val="decimalEnclosedCircle"/>
      <w:lvlText w:val="%3"/>
      <w:lvlJc w:val="lef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aiueoFullWidth"/>
      <w:lvlText w:val="(%5)"/>
      <w:lvlJc w:val="left"/>
      <w:pPr>
        <w:ind w:left="2200" w:hanging="440"/>
      </w:pPr>
    </w:lvl>
    <w:lvl w:ilvl="5" w:tplc="FFFFFFFF" w:tentative="1">
      <w:start w:val="1"/>
      <w:numFmt w:val="decimalEnclosedCircle"/>
      <w:lvlText w:val="%6"/>
      <w:lvlJc w:val="lef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aiueoFullWidth"/>
      <w:lvlText w:val="(%8)"/>
      <w:lvlJc w:val="left"/>
      <w:pPr>
        <w:ind w:left="3520" w:hanging="440"/>
      </w:pPr>
    </w:lvl>
    <w:lvl w:ilvl="8" w:tplc="FFFFFFFF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1" w15:restartNumberingAfterBreak="0">
    <w:nsid w:val="7BD73E11"/>
    <w:multiLevelType w:val="hybridMultilevel"/>
    <w:tmpl w:val="21DC4E86"/>
    <w:lvl w:ilvl="0" w:tplc="99F4C5CE">
      <w:start w:val="5"/>
      <w:numFmt w:val="bullet"/>
      <w:lvlText w:val="※"/>
      <w:lvlJc w:val="left"/>
      <w:pPr>
        <w:ind w:left="360" w:hanging="360"/>
      </w:pPr>
      <w:rPr>
        <w:rFonts w:ascii="ＭＳ Ｐ明朝" w:eastAsia="ＭＳ Ｐ明朝" w:hAnsi="ＭＳ Ｐ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FF404FC"/>
    <w:multiLevelType w:val="hybridMultilevel"/>
    <w:tmpl w:val="D962FCCA"/>
    <w:lvl w:ilvl="0" w:tplc="A83EE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344597334">
    <w:abstractNumId w:val="20"/>
  </w:num>
  <w:num w:numId="2" w16cid:durableId="270557096">
    <w:abstractNumId w:val="21"/>
  </w:num>
  <w:num w:numId="3" w16cid:durableId="1594900534">
    <w:abstractNumId w:val="25"/>
  </w:num>
  <w:num w:numId="4" w16cid:durableId="385766765">
    <w:abstractNumId w:val="0"/>
  </w:num>
  <w:num w:numId="5" w16cid:durableId="403260568">
    <w:abstractNumId w:val="26"/>
  </w:num>
  <w:num w:numId="6" w16cid:durableId="813837138">
    <w:abstractNumId w:val="4"/>
  </w:num>
  <w:num w:numId="7" w16cid:durableId="1441799725">
    <w:abstractNumId w:val="0"/>
    <w:lvlOverride w:ilvl="0">
      <w:startOverride w:val="1"/>
    </w:lvlOverride>
  </w:num>
  <w:num w:numId="8" w16cid:durableId="408507518">
    <w:abstractNumId w:val="18"/>
  </w:num>
  <w:num w:numId="9" w16cid:durableId="2035419617">
    <w:abstractNumId w:val="27"/>
  </w:num>
  <w:num w:numId="10" w16cid:durableId="2139835876">
    <w:abstractNumId w:val="13"/>
  </w:num>
  <w:num w:numId="11" w16cid:durableId="761025453">
    <w:abstractNumId w:val="3"/>
  </w:num>
  <w:num w:numId="12" w16cid:durableId="2041322298">
    <w:abstractNumId w:val="3"/>
    <w:lvlOverride w:ilvl="0">
      <w:startOverride w:val="1"/>
    </w:lvlOverride>
  </w:num>
  <w:num w:numId="13" w16cid:durableId="1401370295">
    <w:abstractNumId w:val="3"/>
    <w:lvlOverride w:ilvl="0">
      <w:startOverride w:val="1"/>
    </w:lvlOverride>
  </w:num>
  <w:num w:numId="14" w16cid:durableId="1178424600">
    <w:abstractNumId w:val="18"/>
    <w:lvlOverride w:ilvl="0">
      <w:startOverride w:val="1"/>
    </w:lvlOverride>
  </w:num>
  <w:num w:numId="15" w16cid:durableId="357000761">
    <w:abstractNumId w:val="6"/>
  </w:num>
  <w:num w:numId="16" w16cid:durableId="43868276">
    <w:abstractNumId w:val="15"/>
  </w:num>
  <w:num w:numId="17" w16cid:durableId="38820911">
    <w:abstractNumId w:val="28"/>
  </w:num>
  <w:num w:numId="18" w16cid:durableId="721948949">
    <w:abstractNumId w:val="14"/>
  </w:num>
  <w:num w:numId="19" w16cid:durableId="666059773">
    <w:abstractNumId w:val="11"/>
  </w:num>
  <w:num w:numId="20" w16cid:durableId="1934900641">
    <w:abstractNumId w:val="9"/>
  </w:num>
  <w:num w:numId="21" w16cid:durableId="959071541">
    <w:abstractNumId w:val="19"/>
  </w:num>
  <w:num w:numId="22" w16cid:durableId="585962808">
    <w:abstractNumId w:val="31"/>
  </w:num>
  <w:num w:numId="23" w16cid:durableId="1454208270">
    <w:abstractNumId w:val="5"/>
  </w:num>
  <w:num w:numId="24" w16cid:durableId="188614123">
    <w:abstractNumId w:val="16"/>
  </w:num>
  <w:num w:numId="25" w16cid:durableId="1331063033">
    <w:abstractNumId w:val="29"/>
  </w:num>
  <w:num w:numId="26" w16cid:durableId="1470200311">
    <w:abstractNumId w:val="23"/>
  </w:num>
  <w:num w:numId="27" w16cid:durableId="129785382">
    <w:abstractNumId w:val="12"/>
  </w:num>
  <w:num w:numId="28" w16cid:durableId="107430284">
    <w:abstractNumId w:val="32"/>
  </w:num>
  <w:num w:numId="29" w16cid:durableId="686635658">
    <w:abstractNumId w:val="7"/>
  </w:num>
  <w:num w:numId="30" w16cid:durableId="15444456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5257410">
    <w:abstractNumId w:val="10"/>
  </w:num>
  <w:num w:numId="32" w16cid:durableId="1894803719">
    <w:abstractNumId w:val="30"/>
  </w:num>
  <w:num w:numId="33" w16cid:durableId="1105464915">
    <w:abstractNumId w:val="2"/>
  </w:num>
  <w:num w:numId="34" w16cid:durableId="1857962894">
    <w:abstractNumId w:val="24"/>
  </w:num>
  <w:num w:numId="35" w16cid:durableId="965280197">
    <w:abstractNumId w:val="1"/>
  </w:num>
  <w:num w:numId="36" w16cid:durableId="446437771">
    <w:abstractNumId w:val="8"/>
  </w:num>
  <w:num w:numId="37" w16cid:durableId="93933204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clean"/>
  <w:defaultTabStop w:val="840"/>
  <w:drawingGridHorizontalSpacing w:val="105"/>
  <w:drawingGridVerticalSpacing w:val="15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zAyNzQwMTAwsjCyUdpeDU4uLM/DyQApNaAKjxejosAAAA"/>
  </w:docVars>
  <w:rsids>
    <w:rsidRoot w:val="00004064"/>
    <w:rsid w:val="00002B38"/>
    <w:rsid w:val="00004064"/>
    <w:rsid w:val="0000748B"/>
    <w:rsid w:val="000130C2"/>
    <w:rsid w:val="000152B6"/>
    <w:rsid w:val="000152DD"/>
    <w:rsid w:val="00015941"/>
    <w:rsid w:val="000314BE"/>
    <w:rsid w:val="00031955"/>
    <w:rsid w:val="00040110"/>
    <w:rsid w:val="00041E54"/>
    <w:rsid w:val="00042238"/>
    <w:rsid w:val="0004226D"/>
    <w:rsid w:val="0004246C"/>
    <w:rsid w:val="000443B0"/>
    <w:rsid w:val="00046423"/>
    <w:rsid w:val="00050751"/>
    <w:rsid w:val="0005241F"/>
    <w:rsid w:val="000542E2"/>
    <w:rsid w:val="000554FF"/>
    <w:rsid w:val="00063774"/>
    <w:rsid w:val="00064B9D"/>
    <w:rsid w:val="00067E36"/>
    <w:rsid w:val="00073B56"/>
    <w:rsid w:val="00074099"/>
    <w:rsid w:val="00074A67"/>
    <w:rsid w:val="000802A8"/>
    <w:rsid w:val="00082185"/>
    <w:rsid w:val="00082813"/>
    <w:rsid w:val="000832C3"/>
    <w:rsid w:val="00084382"/>
    <w:rsid w:val="00086513"/>
    <w:rsid w:val="00087CB0"/>
    <w:rsid w:val="0009142D"/>
    <w:rsid w:val="00091C0A"/>
    <w:rsid w:val="00092C87"/>
    <w:rsid w:val="00096880"/>
    <w:rsid w:val="00097143"/>
    <w:rsid w:val="0009739D"/>
    <w:rsid w:val="00097719"/>
    <w:rsid w:val="00097744"/>
    <w:rsid w:val="000A2550"/>
    <w:rsid w:val="000A43FF"/>
    <w:rsid w:val="000A566C"/>
    <w:rsid w:val="000A7D78"/>
    <w:rsid w:val="000B0420"/>
    <w:rsid w:val="000B07AB"/>
    <w:rsid w:val="000B24D5"/>
    <w:rsid w:val="000B3E66"/>
    <w:rsid w:val="000B4E91"/>
    <w:rsid w:val="000C0DE3"/>
    <w:rsid w:val="000C1FE1"/>
    <w:rsid w:val="000C2D30"/>
    <w:rsid w:val="000C2FC2"/>
    <w:rsid w:val="000C34D8"/>
    <w:rsid w:val="000C4214"/>
    <w:rsid w:val="000C4475"/>
    <w:rsid w:val="000D2960"/>
    <w:rsid w:val="000D308F"/>
    <w:rsid w:val="000D4AAE"/>
    <w:rsid w:val="000D4B7C"/>
    <w:rsid w:val="000D73EB"/>
    <w:rsid w:val="000E04DC"/>
    <w:rsid w:val="000E2A56"/>
    <w:rsid w:val="000E332E"/>
    <w:rsid w:val="000E3DB6"/>
    <w:rsid w:val="000E3F62"/>
    <w:rsid w:val="000E6E73"/>
    <w:rsid w:val="000F28D7"/>
    <w:rsid w:val="000F5A6C"/>
    <w:rsid w:val="000F5C8C"/>
    <w:rsid w:val="000F608B"/>
    <w:rsid w:val="000F724A"/>
    <w:rsid w:val="000F7F53"/>
    <w:rsid w:val="00101A78"/>
    <w:rsid w:val="0010276D"/>
    <w:rsid w:val="00103DB2"/>
    <w:rsid w:val="00104DC5"/>
    <w:rsid w:val="001139BD"/>
    <w:rsid w:val="001163A9"/>
    <w:rsid w:val="00116853"/>
    <w:rsid w:val="001208B2"/>
    <w:rsid w:val="00122ED3"/>
    <w:rsid w:val="00123417"/>
    <w:rsid w:val="001347B9"/>
    <w:rsid w:val="00136666"/>
    <w:rsid w:val="00136892"/>
    <w:rsid w:val="00137CB9"/>
    <w:rsid w:val="001405E3"/>
    <w:rsid w:val="001409B0"/>
    <w:rsid w:val="00145910"/>
    <w:rsid w:val="00147FC5"/>
    <w:rsid w:val="00151701"/>
    <w:rsid w:val="00152153"/>
    <w:rsid w:val="00155C37"/>
    <w:rsid w:val="00156494"/>
    <w:rsid w:val="00156B1D"/>
    <w:rsid w:val="00156BA0"/>
    <w:rsid w:val="001648C1"/>
    <w:rsid w:val="0016551C"/>
    <w:rsid w:val="001679CE"/>
    <w:rsid w:val="0017100E"/>
    <w:rsid w:val="001717FC"/>
    <w:rsid w:val="00172116"/>
    <w:rsid w:val="001767B2"/>
    <w:rsid w:val="00176D63"/>
    <w:rsid w:val="00182937"/>
    <w:rsid w:val="001847EF"/>
    <w:rsid w:val="0018672E"/>
    <w:rsid w:val="00192ADD"/>
    <w:rsid w:val="001937DB"/>
    <w:rsid w:val="00194624"/>
    <w:rsid w:val="0019498E"/>
    <w:rsid w:val="001A3441"/>
    <w:rsid w:val="001A37B1"/>
    <w:rsid w:val="001A3F93"/>
    <w:rsid w:val="001A46B6"/>
    <w:rsid w:val="001A5D80"/>
    <w:rsid w:val="001A6554"/>
    <w:rsid w:val="001A74F2"/>
    <w:rsid w:val="001B20FD"/>
    <w:rsid w:val="001B2B07"/>
    <w:rsid w:val="001C0EB7"/>
    <w:rsid w:val="001C1236"/>
    <w:rsid w:val="001C2EB4"/>
    <w:rsid w:val="001C42D7"/>
    <w:rsid w:val="001C4633"/>
    <w:rsid w:val="001D038C"/>
    <w:rsid w:val="001D169E"/>
    <w:rsid w:val="001D224D"/>
    <w:rsid w:val="001E3099"/>
    <w:rsid w:val="001E71CA"/>
    <w:rsid w:val="001F2D31"/>
    <w:rsid w:val="001F57E1"/>
    <w:rsid w:val="001F6490"/>
    <w:rsid w:val="00202FC2"/>
    <w:rsid w:val="00203629"/>
    <w:rsid w:val="0020384A"/>
    <w:rsid w:val="00203A56"/>
    <w:rsid w:val="00203EA2"/>
    <w:rsid w:val="002059E9"/>
    <w:rsid w:val="00207639"/>
    <w:rsid w:val="002077C3"/>
    <w:rsid w:val="002119C7"/>
    <w:rsid w:val="00212D8C"/>
    <w:rsid w:val="002133AB"/>
    <w:rsid w:val="00215FB2"/>
    <w:rsid w:val="002173CC"/>
    <w:rsid w:val="002216A1"/>
    <w:rsid w:val="00222687"/>
    <w:rsid w:val="00224C50"/>
    <w:rsid w:val="0022579B"/>
    <w:rsid w:val="00232B65"/>
    <w:rsid w:val="00236494"/>
    <w:rsid w:val="00237C56"/>
    <w:rsid w:val="002402DF"/>
    <w:rsid w:val="00243902"/>
    <w:rsid w:val="00244AD0"/>
    <w:rsid w:val="00245DE4"/>
    <w:rsid w:val="0025034A"/>
    <w:rsid w:val="0025084F"/>
    <w:rsid w:val="00252C65"/>
    <w:rsid w:val="0025355A"/>
    <w:rsid w:val="00254863"/>
    <w:rsid w:val="00257474"/>
    <w:rsid w:val="00257D4F"/>
    <w:rsid w:val="00260782"/>
    <w:rsid w:val="0026133B"/>
    <w:rsid w:val="00264FAC"/>
    <w:rsid w:val="00267D68"/>
    <w:rsid w:val="00274B83"/>
    <w:rsid w:val="002770A5"/>
    <w:rsid w:val="00277C8C"/>
    <w:rsid w:val="00280BB7"/>
    <w:rsid w:val="00283113"/>
    <w:rsid w:val="0028406D"/>
    <w:rsid w:val="00285256"/>
    <w:rsid w:val="002852E2"/>
    <w:rsid w:val="0028682F"/>
    <w:rsid w:val="0028797B"/>
    <w:rsid w:val="00291A5B"/>
    <w:rsid w:val="00292599"/>
    <w:rsid w:val="0029668D"/>
    <w:rsid w:val="00296CC3"/>
    <w:rsid w:val="00296E3A"/>
    <w:rsid w:val="002A06E8"/>
    <w:rsid w:val="002A08D6"/>
    <w:rsid w:val="002A08EB"/>
    <w:rsid w:val="002A1E76"/>
    <w:rsid w:val="002A46AA"/>
    <w:rsid w:val="002A5B6A"/>
    <w:rsid w:val="002A68EB"/>
    <w:rsid w:val="002B0363"/>
    <w:rsid w:val="002B2F3F"/>
    <w:rsid w:val="002B325B"/>
    <w:rsid w:val="002B356B"/>
    <w:rsid w:val="002B7D01"/>
    <w:rsid w:val="002C1DB4"/>
    <w:rsid w:val="002C1E34"/>
    <w:rsid w:val="002C3312"/>
    <w:rsid w:val="002C3C89"/>
    <w:rsid w:val="002D1A43"/>
    <w:rsid w:val="002D444D"/>
    <w:rsid w:val="002D5740"/>
    <w:rsid w:val="002D682E"/>
    <w:rsid w:val="002E002A"/>
    <w:rsid w:val="002E1AB2"/>
    <w:rsid w:val="002E5350"/>
    <w:rsid w:val="002E5F12"/>
    <w:rsid w:val="002E6FC9"/>
    <w:rsid w:val="002F0655"/>
    <w:rsid w:val="002F31B5"/>
    <w:rsid w:val="002F3F18"/>
    <w:rsid w:val="002F4207"/>
    <w:rsid w:val="002F44B3"/>
    <w:rsid w:val="002F4F2C"/>
    <w:rsid w:val="0030060E"/>
    <w:rsid w:val="00300E28"/>
    <w:rsid w:val="00301F30"/>
    <w:rsid w:val="00302644"/>
    <w:rsid w:val="00303114"/>
    <w:rsid w:val="00303C0F"/>
    <w:rsid w:val="00305033"/>
    <w:rsid w:val="00307080"/>
    <w:rsid w:val="00310726"/>
    <w:rsid w:val="0031110F"/>
    <w:rsid w:val="00313DE2"/>
    <w:rsid w:val="00314B08"/>
    <w:rsid w:val="003150E3"/>
    <w:rsid w:val="0031538B"/>
    <w:rsid w:val="00320FB9"/>
    <w:rsid w:val="00322CEB"/>
    <w:rsid w:val="00322FA2"/>
    <w:rsid w:val="003238FD"/>
    <w:rsid w:val="00326965"/>
    <w:rsid w:val="00326D96"/>
    <w:rsid w:val="0032737C"/>
    <w:rsid w:val="00332B95"/>
    <w:rsid w:val="00336752"/>
    <w:rsid w:val="003379C1"/>
    <w:rsid w:val="00341EB3"/>
    <w:rsid w:val="003475E1"/>
    <w:rsid w:val="00354247"/>
    <w:rsid w:val="00357900"/>
    <w:rsid w:val="00365EC4"/>
    <w:rsid w:val="00370B86"/>
    <w:rsid w:val="00370DDF"/>
    <w:rsid w:val="0037662C"/>
    <w:rsid w:val="00376DF0"/>
    <w:rsid w:val="00381CE4"/>
    <w:rsid w:val="00391059"/>
    <w:rsid w:val="003945E7"/>
    <w:rsid w:val="00394614"/>
    <w:rsid w:val="00394AA0"/>
    <w:rsid w:val="00394F25"/>
    <w:rsid w:val="0039629B"/>
    <w:rsid w:val="003A0992"/>
    <w:rsid w:val="003A29CF"/>
    <w:rsid w:val="003A2DD0"/>
    <w:rsid w:val="003A2E40"/>
    <w:rsid w:val="003A3A3E"/>
    <w:rsid w:val="003A65C0"/>
    <w:rsid w:val="003A672E"/>
    <w:rsid w:val="003B05C5"/>
    <w:rsid w:val="003B4F62"/>
    <w:rsid w:val="003C518A"/>
    <w:rsid w:val="003C53CA"/>
    <w:rsid w:val="003C5543"/>
    <w:rsid w:val="003C5844"/>
    <w:rsid w:val="003D041E"/>
    <w:rsid w:val="003D19C5"/>
    <w:rsid w:val="003D1A81"/>
    <w:rsid w:val="003D2E27"/>
    <w:rsid w:val="003D423A"/>
    <w:rsid w:val="003D6826"/>
    <w:rsid w:val="003E0E0C"/>
    <w:rsid w:val="003E140D"/>
    <w:rsid w:val="003E1D86"/>
    <w:rsid w:val="003E2FCD"/>
    <w:rsid w:val="003E7163"/>
    <w:rsid w:val="003F03FF"/>
    <w:rsid w:val="003F0DF2"/>
    <w:rsid w:val="003F17E3"/>
    <w:rsid w:val="003F2F9E"/>
    <w:rsid w:val="003F3F6C"/>
    <w:rsid w:val="003F542F"/>
    <w:rsid w:val="00401C7E"/>
    <w:rsid w:val="004046CD"/>
    <w:rsid w:val="00404B0A"/>
    <w:rsid w:val="00406F10"/>
    <w:rsid w:val="004073A6"/>
    <w:rsid w:val="00410398"/>
    <w:rsid w:val="004107CE"/>
    <w:rsid w:val="004119AD"/>
    <w:rsid w:val="00412A06"/>
    <w:rsid w:val="004173CC"/>
    <w:rsid w:val="00423045"/>
    <w:rsid w:val="0042578A"/>
    <w:rsid w:val="00431391"/>
    <w:rsid w:val="00433AEA"/>
    <w:rsid w:val="00434A6D"/>
    <w:rsid w:val="00440006"/>
    <w:rsid w:val="004413B3"/>
    <w:rsid w:val="00445495"/>
    <w:rsid w:val="0044741A"/>
    <w:rsid w:val="004506BF"/>
    <w:rsid w:val="00451FCB"/>
    <w:rsid w:val="00453A6B"/>
    <w:rsid w:val="00453EED"/>
    <w:rsid w:val="0045421A"/>
    <w:rsid w:val="0045697C"/>
    <w:rsid w:val="00460BD8"/>
    <w:rsid w:val="0046157C"/>
    <w:rsid w:val="00465D76"/>
    <w:rsid w:val="004675A3"/>
    <w:rsid w:val="00470E70"/>
    <w:rsid w:val="004721B8"/>
    <w:rsid w:val="00473237"/>
    <w:rsid w:val="004743F1"/>
    <w:rsid w:val="00474A9B"/>
    <w:rsid w:val="00474E87"/>
    <w:rsid w:val="004779E3"/>
    <w:rsid w:val="00481A3C"/>
    <w:rsid w:val="004902D0"/>
    <w:rsid w:val="004904E2"/>
    <w:rsid w:val="00490ACC"/>
    <w:rsid w:val="00490FD3"/>
    <w:rsid w:val="00491705"/>
    <w:rsid w:val="004918D5"/>
    <w:rsid w:val="004925F3"/>
    <w:rsid w:val="004949B3"/>
    <w:rsid w:val="004953B7"/>
    <w:rsid w:val="00495C38"/>
    <w:rsid w:val="00496103"/>
    <w:rsid w:val="00497B9B"/>
    <w:rsid w:val="004A0E1D"/>
    <w:rsid w:val="004A331D"/>
    <w:rsid w:val="004A5BE1"/>
    <w:rsid w:val="004A6DF9"/>
    <w:rsid w:val="004A6EB7"/>
    <w:rsid w:val="004A73C8"/>
    <w:rsid w:val="004A7612"/>
    <w:rsid w:val="004B01A7"/>
    <w:rsid w:val="004B224C"/>
    <w:rsid w:val="004B4CE0"/>
    <w:rsid w:val="004B55FD"/>
    <w:rsid w:val="004C29F2"/>
    <w:rsid w:val="004C6983"/>
    <w:rsid w:val="004C7266"/>
    <w:rsid w:val="004D098F"/>
    <w:rsid w:val="004D1D04"/>
    <w:rsid w:val="004D71F2"/>
    <w:rsid w:val="004E3BA2"/>
    <w:rsid w:val="004E4872"/>
    <w:rsid w:val="004E6A51"/>
    <w:rsid w:val="004F0474"/>
    <w:rsid w:val="004F1645"/>
    <w:rsid w:val="004F2CFC"/>
    <w:rsid w:val="004F4CB7"/>
    <w:rsid w:val="004F4E3D"/>
    <w:rsid w:val="004F4F6D"/>
    <w:rsid w:val="004F5116"/>
    <w:rsid w:val="004F6741"/>
    <w:rsid w:val="00501D7E"/>
    <w:rsid w:val="005020F3"/>
    <w:rsid w:val="00510912"/>
    <w:rsid w:val="00510B2A"/>
    <w:rsid w:val="00512139"/>
    <w:rsid w:val="0051495C"/>
    <w:rsid w:val="00516EBB"/>
    <w:rsid w:val="00517A2B"/>
    <w:rsid w:val="00523135"/>
    <w:rsid w:val="00524AA3"/>
    <w:rsid w:val="005259BF"/>
    <w:rsid w:val="00526A94"/>
    <w:rsid w:val="005323C6"/>
    <w:rsid w:val="0053404E"/>
    <w:rsid w:val="005354D7"/>
    <w:rsid w:val="0053604D"/>
    <w:rsid w:val="00543132"/>
    <w:rsid w:val="00546601"/>
    <w:rsid w:val="00546FCA"/>
    <w:rsid w:val="005510BF"/>
    <w:rsid w:val="0055218B"/>
    <w:rsid w:val="00555AED"/>
    <w:rsid w:val="00555DE6"/>
    <w:rsid w:val="00557A34"/>
    <w:rsid w:val="00562000"/>
    <w:rsid w:val="005642F3"/>
    <w:rsid w:val="00570E33"/>
    <w:rsid w:val="0057286A"/>
    <w:rsid w:val="00573B33"/>
    <w:rsid w:val="005754B9"/>
    <w:rsid w:val="00576552"/>
    <w:rsid w:val="00576E1B"/>
    <w:rsid w:val="005845B1"/>
    <w:rsid w:val="00585882"/>
    <w:rsid w:val="00585ADC"/>
    <w:rsid w:val="0058674C"/>
    <w:rsid w:val="00586A3F"/>
    <w:rsid w:val="00587152"/>
    <w:rsid w:val="005875C8"/>
    <w:rsid w:val="00587614"/>
    <w:rsid w:val="00594D23"/>
    <w:rsid w:val="005A026A"/>
    <w:rsid w:val="005A20BA"/>
    <w:rsid w:val="005A227E"/>
    <w:rsid w:val="005A2D0A"/>
    <w:rsid w:val="005A3EDE"/>
    <w:rsid w:val="005B1BB2"/>
    <w:rsid w:val="005B297E"/>
    <w:rsid w:val="005B5CB0"/>
    <w:rsid w:val="005B7887"/>
    <w:rsid w:val="005C0CA0"/>
    <w:rsid w:val="005C0E7A"/>
    <w:rsid w:val="005C1189"/>
    <w:rsid w:val="005C1C9C"/>
    <w:rsid w:val="005D0F83"/>
    <w:rsid w:val="005D28A5"/>
    <w:rsid w:val="005D4539"/>
    <w:rsid w:val="005D4E7A"/>
    <w:rsid w:val="005E335F"/>
    <w:rsid w:val="005E46AD"/>
    <w:rsid w:val="005E778C"/>
    <w:rsid w:val="005F3A18"/>
    <w:rsid w:val="005F7B8A"/>
    <w:rsid w:val="0060313D"/>
    <w:rsid w:val="0060315D"/>
    <w:rsid w:val="00611CE6"/>
    <w:rsid w:val="00613DF4"/>
    <w:rsid w:val="00613F3A"/>
    <w:rsid w:val="00614ABD"/>
    <w:rsid w:val="00614CCE"/>
    <w:rsid w:val="006151D0"/>
    <w:rsid w:val="00617C64"/>
    <w:rsid w:val="006212CB"/>
    <w:rsid w:val="00622240"/>
    <w:rsid w:val="00623EB0"/>
    <w:rsid w:val="00627D40"/>
    <w:rsid w:val="00631068"/>
    <w:rsid w:val="00634FD7"/>
    <w:rsid w:val="006354DD"/>
    <w:rsid w:val="0063653E"/>
    <w:rsid w:val="00640537"/>
    <w:rsid w:val="006416E8"/>
    <w:rsid w:val="00642948"/>
    <w:rsid w:val="00650BD6"/>
    <w:rsid w:val="00655704"/>
    <w:rsid w:val="0065628B"/>
    <w:rsid w:val="00656B8F"/>
    <w:rsid w:val="00657DC5"/>
    <w:rsid w:val="00660660"/>
    <w:rsid w:val="00662021"/>
    <w:rsid w:val="0066332B"/>
    <w:rsid w:val="00665E2C"/>
    <w:rsid w:val="00666139"/>
    <w:rsid w:val="006666A4"/>
    <w:rsid w:val="0067224F"/>
    <w:rsid w:val="00672D2C"/>
    <w:rsid w:val="006736B3"/>
    <w:rsid w:val="00674F87"/>
    <w:rsid w:val="006762AE"/>
    <w:rsid w:val="006814A1"/>
    <w:rsid w:val="00681EF5"/>
    <w:rsid w:val="00682966"/>
    <w:rsid w:val="006838EE"/>
    <w:rsid w:val="00684647"/>
    <w:rsid w:val="00686FDA"/>
    <w:rsid w:val="0069163B"/>
    <w:rsid w:val="006962FF"/>
    <w:rsid w:val="006970B6"/>
    <w:rsid w:val="006A039A"/>
    <w:rsid w:val="006A2F2E"/>
    <w:rsid w:val="006A3B77"/>
    <w:rsid w:val="006A4D78"/>
    <w:rsid w:val="006A54E6"/>
    <w:rsid w:val="006A5E14"/>
    <w:rsid w:val="006B04F7"/>
    <w:rsid w:val="006B1B29"/>
    <w:rsid w:val="006B1CC4"/>
    <w:rsid w:val="006B1F51"/>
    <w:rsid w:val="006B43E0"/>
    <w:rsid w:val="006B468D"/>
    <w:rsid w:val="006B5EA4"/>
    <w:rsid w:val="006C22B0"/>
    <w:rsid w:val="006C3B69"/>
    <w:rsid w:val="006C3E8C"/>
    <w:rsid w:val="006C7A1D"/>
    <w:rsid w:val="006D0DFB"/>
    <w:rsid w:val="006D1CEA"/>
    <w:rsid w:val="006D1ECF"/>
    <w:rsid w:val="006D27F8"/>
    <w:rsid w:val="006D29A0"/>
    <w:rsid w:val="006D3B84"/>
    <w:rsid w:val="006E4E28"/>
    <w:rsid w:val="006E66F5"/>
    <w:rsid w:val="006E7041"/>
    <w:rsid w:val="006F2B32"/>
    <w:rsid w:val="006F61FA"/>
    <w:rsid w:val="006F63A3"/>
    <w:rsid w:val="00702437"/>
    <w:rsid w:val="007110F0"/>
    <w:rsid w:val="00711A20"/>
    <w:rsid w:val="0071265B"/>
    <w:rsid w:val="00712D8D"/>
    <w:rsid w:val="007138D8"/>
    <w:rsid w:val="00716095"/>
    <w:rsid w:val="00716F8F"/>
    <w:rsid w:val="0072200C"/>
    <w:rsid w:val="007237A3"/>
    <w:rsid w:val="00724ED1"/>
    <w:rsid w:val="00725269"/>
    <w:rsid w:val="00733308"/>
    <w:rsid w:val="0073466D"/>
    <w:rsid w:val="00735906"/>
    <w:rsid w:val="007364EA"/>
    <w:rsid w:val="007365D9"/>
    <w:rsid w:val="00737B5D"/>
    <w:rsid w:val="00744A78"/>
    <w:rsid w:val="00747689"/>
    <w:rsid w:val="00747B0C"/>
    <w:rsid w:val="00752526"/>
    <w:rsid w:val="007525BC"/>
    <w:rsid w:val="00756390"/>
    <w:rsid w:val="007564E4"/>
    <w:rsid w:val="00757551"/>
    <w:rsid w:val="007649DB"/>
    <w:rsid w:val="00764E24"/>
    <w:rsid w:val="00764F50"/>
    <w:rsid w:val="00770CF6"/>
    <w:rsid w:val="00770F97"/>
    <w:rsid w:val="00775B4E"/>
    <w:rsid w:val="0077728E"/>
    <w:rsid w:val="00781BF6"/>
    <w:rsid w:val="00782A02"/>
    <w:rsid w:val="00782D47"/>
    <w:rsid w:val="00783771"/>
    <w:rsid w:val="00783FE8"/>
    <w:rsid w:val="00785144"/>
    <w:rsid w:val="00786636"/>
    <w:rsid w:val="00787FDC"/>
    <w:rsid w:val="0079224D"/>
    <w:rsid w:val="00793AB4"/>
    <w:rsid w:val="007943EC"/>
    <w:rsid w:val="00797C2B"/>
    <w:rsid w:val="00797D9B"/>
    <w:rsid w:val="007A0940"/>
    <w:rsid w:val="007A0B7D"/>
    <w:rsid w:val="007A5328"/>
    <w:rsid w:val="007A7441"/>
    <w:rsid w:val="007A7C1E"/>
    <w:rsid w:val="007B35E1"/>
    <w:rsid w:val="007B3A0E"/>
    <w:rsid w:val="007B5D1A"/>
    <w:rsid w:val="007B669F"/>
    <w:rsid w:val="007B7673"/>
    <w:rsid w:val="007C02C1"/>
    <w:rsid w:val="007C1B5B"/>
    <w:rsid w:val="007C4B4B"/>
    <w:rsid w:val="007C5156"/>
    <w:rsid w:val="007C6173"/>
    <w:rsid w:val="007C69A3"/>
    <w:rsid w:val="007D7215"/>
    <w:rsid w:val="007D7423"/>
    <w:rsid w:val="007E1685"/>
    <w:rsid w:val="007E24E5"/>
    <w:rsid w:val="007E3B80"/>
    <w:rsid w:val="007E5106"/>
    <w:rsid w:val="007F0258"/>
    <w:rsid w:val="007F297A"/>
    <w:rsid w:val="007F427C"/>
    <w:rsid w:val="007F5D8F"/>
    <w:rsid w:val="007F641F"/>
    <w:rsid w:val="007F6C42"/>
    <w:rsid w:val="007F7C26"/>
    <w:rsid w:val="00802504"/>
    <w:rsid w:val="008027A1"/>
    <w:rsid w:val="00802F33"/>
    <w:rsid w:val="00804780"/>
    <w:rsid w:val="00806A66"/>
    <w:rsid w:val="00807334"/>
    <w:rsid w:val="00810F3C"/>
    <w:rsid w:val="00811E48"/>
    <w:rsid w:val="00815543"/>
    <w:rsid w:val="00820BBD"/>
    <w:rsid w:val="00821F0B"/>
    <w:rsid w:val="00822EC9"/>
    <w:rsid w:val="00824142"/>
    <w:rsid w:val="00827499"/>
    <w:rsid w:val="00832BDE"/>
    <w:rsid w:val="00834F51"/>
    <w:rsid w:val="00836A16"/>
    <w:rsid w:val="00840FA8"/>
    <w:rsid w:val="008476C0"/>
    <w:rsid w:val="00851A8B"/>
    <w:rsid w:val="00851C5D"/>
    <w:rsid w:val="0085497D"/>
    <w:rsid w:val="0085535A"/>
    <w:rsid w:val="00860001"/>
    <w:rsid w:val="00860AE0"/>
    <w:rsid w:val="00861772"/>
    <w:rsid w:val="008624E2"/>
    <w:rsid w:val="00864124"/>
    <w:rsid w:val="008661E9"/>
    <w:rsid w:val="008756AD"/>
    <w:rsid w:val="00881697"/>
    <w:rsid w:val="00883630"/>
    <w:rsid w:val="00883C57"/>
    <w:rsid w:val="00883DC7"/>
    <w:rsid w:val="00884093"/>
    <w:rsid w:val="008854F7"/>
    <w:rsid w:val="008879F4"/>
    <w:rsid w:val="008962FC"/>
    <w:rsid w:val="008A0F24"/>
    <w:rsid w:val="008A2821"/>
    <w:rsid w:val="008B0398"/>
    <w:rsid w:val="008B0C23"/>
    <w:rsid w:val="008B35B3"/>
    <w:rsid w:val="008B4A9A"/>
    <w:rsid w:val="008B5518"/>
    <w:rsid w:val="008B5E04"/>
    <w:rsid w:val="008C7CE3"/>
    <w:rsid w:val="008D393E"/>
    <w:rsid w:val="008D4932"/>
    <w:rsid w:val="008D5880"/>
    <w:rsid w:val="008D59A5"/>
    <w:rsid w:val="008D5DE1"/>
    <w:rsid w:val="008D6F12"/>
    <w:rsid w:val="008E085C"/>
    <w:rsid w:val="008E25FC"/>
    <w:rsid w:val="008E2693"/>
    <w:rsid w:val="008E40D2"/>
    <w:rsid w:val="008E5060"/>
    <w:rsid w:val="008E6BC2"/>
    <w:rsid w:val="008F12DE"/>
    <w:rsid w:val="008F48CF"/>
    <w:rsid w:val="008F7717"/>
    <w:rsid w:val="008F7831"/>
    <w:rsid w:val="0090402B"/>
    <w:rsid w:val="0090649F"/>
    <w:rsid w:val="009101E3"/>
    <w:rsid w:val="009104BD"/>
    <w:rsid w:val="009128F0"/>
    <w:rsid w:val="00914764"/>
    <w:rsid w:val="00915046"/>
    <w:rsid w:val="0092056F"/>
    <w:rsid w:val="009205BA"/>
    <w:rsid w:val="00921C3E"/>
    <w:rsid w:val="00922210"/>
    <w:rsid w:val="009227FD"/>
    <w:rsid w:val="009228B2"/>
    <w:rsid w:val="009252C9"/>
    <w:rsid w:val="00931B5E"/>
    <w:rsid w:val="009323F7"/>
    <w:rsid w:val="009338B9"/>
    <w:rsid w:val="00936E3A"/>
    <w:rsid w:val="0093722E"/>
    <w:rsid w:val="009416E6"/>
    <w:rsid w:val="0094388F"/>
    <w:rsid w:val="009443F7"/>
    <w:rsid w:val="00951A6B"/>
    <w:rsid w:val="00953BAD"/>
    <w:rsid w:val="00953C2E"/>
    <w:rsid w:val="009551EA"/>
    <w:rsid w:val="009555D4"/>
    <w:rsid w:val="00955CC0"/>
    <w:rsid w:val="00956FBF"/>
    <w:rsid w:val="00957DEF"/>
    <w:rsid w:val="00962D9B"/>
    <w:rsid w:val="00963086"/>
    <w:rsid w:val="00965320"/>
    <w:rsid w:val="00970E57"/>
    <w:rsid w:val="00971974"/>
    <w:rsid w:val="009735DC"/>
    <w:rsid w:val="0097501C"/>
    <w:rsid w:val="009776E0"/>
    <w:rsid w:val="00983F10"/>
    <w:rsid w:val="00992792"/>
    <w:rsid w:val="00993DA3"/>
    <w:rsid w:val="00997061"/>
    <w:rsid w:val="00997686"/>
    <w:rsid w:val="009A1479"/>
    <w:rsid w:val="009A1947"/>
    <w:rsid w:val="009A19DF"/>
    <w:rsid w:val="009A3DD4"/>
    <w:rsid w:val="009A47AF"/>
    <w:rsid w:val="009A5EBD"/>
    <w:rsid w:val="009A74A2"/>
    <w:rsid w:val="009B27FE"/>
    <w:rsid w:val="009B2E54"/>
    <w:rsid w:val="009B4216"/>
    <w:rsid w:val="009B70ED"/>
    <w:rsid w:val="009C1451"/>
    <w:rsid w:val="009C4F6A"/>
    <w:rsid w:val="009C6085"/>
    <w:rsid w:val="009C7115"/>
    <w:rsid w:val="009D111F"/>
    <w:rsid w:val="009D1468"/>
    <w:rsid w:val="009D1D44"/>
    <w:rsid w:val="009D324E"/>
    <w:rsid w:val="009D34D6"/>
    <w:rsid w:val="009D3F16"/>
    <w:rsid w:val="009D590E"/>
    <w:rsid w:val="009D619C"/>
    <w:rsid w:val="009E4103"/>
    <w:rsid w:val="009E5475"/>
    <w:rsid w:val="009E7142"/>
    <w:rsid w:val="009E793D"/>
    <w:rsid w:val="009F04A6"/>
    <w:rsid w:val="009F3DBC"/>
    <w:rsid w:val="009F57A0"/>
    <w:rsid w:val="00A05700"/>
    <w:rsid w:val="00A0589A"/>
    <w:rsid w:val="00A06665"/>
    <w:rsid w:val="00A1215C"/>
    <w:rsid w:val="00A1290A"/>
    <w:rsid w:val="00A1618B"/>
    <w:rsid w:val="00A225D8"/>
    <w:rsid w:val="00A22E36"/>
    <w:rsid w:val="00A24EC7"/>
    <w:rsid w:val="00A31FD7"/>
    <w:rsid w:val="00A3567F"/>
    <w:rsid w:val="00A4665E"/>
    <w:rsid w:val="00A46A3B"/>
    <w:rsid w:val="00A46B09"/>
    <w:rsid w:val="00A52924"/>
    <w:rsid w:val="00A52F6C"/>
    <w:rsid w:val="00A53ED8"/>
    <w:rsid w:val="00A541F8"/>
    <w:rsid w:val="00A54C80"/>
    <w:rsid w:val="00A54FAD"/>
    <w:rsid w:val="00A61642"/>
    <w:rsid w:val="00A6261B"/>
    <w:rsid w:val="00A64021"/>
    <w:rsid w:val="00A65CB0"/>
    <w:rsid w:val="00A65D41"/>
    <w:rsid w:val="00A669FC"/>
    <w:rsid w:val="00A66C55"/>
    <w:rsid w:val="00A70386"/>
    <w:rsid w:val="00A73EB9"/>
    <w:rsid w:val="00A805DA"/>
    <w:rsid w:val="00A83595"/>
    <w:rsid w:val="00A8383B"/>
    <w:rsid w:val="00A83F6E"/>
    <w:rsid w:val="00A86626"/>
    <w:rsid w:val="00A86A7F"/>
    <w:rsid w:val="00A86AB8"/>
    <w:rsid w:val="00A86DE9"/>
    <w:rsid w:val="00A8761B"/>
    <w:rsid w:val="00A90EE8"/>
    <w:rsid w:val="00A94421"/>
    <w:rsid w:val="00A95D91"/>
    <w:rsid w:val="00A96C36"/>
    <w:rsid w:val="00A978E8"/>
    <w:rsid w:val="00AA2B21"/>
    <w:rsid w:val="00AA47F0"/>
    <w:rsid w:val="00AA62F9"/>
    <w:rsid w:val="00AA67A1"/>
    <w:rsid w:val="00AB2445"/>
    <w:rsid w:val="00AB4B6C"/>
    <w:rsid w:val="00AB6975"/>
    <w:rsid w:val="00AC0665"/>
    <w:rsid w:val="00AC47AB"/>
    <w:rsid w:val="00AC7108"/>
    <w:rsid w:val="00AD0955"/>
    <w:rsid w:val="00AE2578"/>
    <w:rsid w:val="00AE4103"/>
    <w:rsid w:val="00AE4FA5"/>
    <w:rsid w:val="00AE704C"/>
    <w:rsid w:val="00AF0DB7"/>
    <w:rsid w:val="00AF4FFD"/>
    <w:rsid w:val="00AF5D9F"/>
    <w:rsid w:val="00B044B4"/>
    <w:rsid w:val="00B062B0"/>
    <w:rsid w:val="00B107CB"/>
    <w:rsid w:val="00B131A8"/>
    <w:rsid w:val="00B147D7"/>
    <w:rsid w:val="00B20319"/>
    <w:rsid w:val="00B20EC3"/>
    <w:rsid w:val="00B23345"/>
    <w:rsid w:val="00B23876"/>
    <w:rsid w:val="00B25C13"/>
    <w:rsid w:val="00B2614E"/>
    <w:rsid w:val="00B27B1E"/>
    <w:rsid w:val="00B30F5A"/>
    <w:rsid w:val="00B32E55"/>
    <w:rsid w:val="00B3428B"/>
    <w:rsid w:val="00B35384"/>
    <w:rsid w:val="00B35680"/>
    <w:rsid w:val="00B36547"/>
    <w:rsid w:val="00B36917"/>
    <w:rsid w:val="00B37636"/>
    <w:rsid w:val="00B37DC3"/>
    <w:rsid w:val="00B4338B"/>
    <w:rsid w:val="00B52BF9"/>
    <w:rsid w:val="00B55297"/>
    <w:rsid w:val="00B55933"/>
    <w:rsid w:val="00B57EEB"/>
    <w:rsid w:val="00B629E7"/>
    <w:rsid w:val="00B63343"/>
    <w:rsid w:val="00B650DA"/>
    <w:rsid w:val="00B6698A"/>
    <w:rsid w:val="00B67C86"/>
    <w:rsid w:val="00B70256"/>
    <w:rsid w:val="00B70E42"/>
    <w:rsid w:val="00B71783"/>
    <w:rsid w:val="00B754EB"/>
    <w:rsid w:val="00B7580F"/>
    <w:rsid w:val="00B75DDC"/>
    <w:rsid w:val="00B77E8B"/>
    <w:rsid w:val="00B807CD"/>
    <w:rsid w:val="00B81F80"/>
    <w:rsid w:val="00B82B44"/>
    <w:rsid w:val="00B84FD9"/>
    <w:rsid w:val="00B86341"/>
    <w:rsid w:val="00B8653F"/>
    <w:rsid w:val="00B907F6"/>
    <w:rsid w:val="00B90F16"/>
    <w:rsid w:val="00B91B59"/>
    <w:rsid w:val="00B92E46"/>
    <w:rsid w:val="00B93555"/>
    <w:rsid w:val="00BA0296"/>
    <w:rsid w:val="00BA6A90"/>
    <w:rsid w:val="00BA77F5"/>
    <w:rsid w:val="00BB2AF9"/>
    <w:rsid w:val="00BB6176"/>
    <w:rsid w:val="00BB7FEF"/>
    <w:rsid w:val="00BC311F"/>
    <w:rsid w:val="00BC49FB"/>
    <w:rsid w:val="00BC77A7"/>
    <w:rsid w:val="00BD05FB"/>
    <w:rsid w:val="00BD189E"/>
    <w:rsid w:val="00BD21AC"/>
    <w:rsid w:val="00BD28B6"/>
    <w:rsid w:val="00BD34CC"/>
    <w:rsid w:val="00BD3AAA"/>
    <w:rsid w:val="00BD3E14"/>
    <w:rsid w:val="00BD6EDE"/>
    <w:rsid w:val="00BD6F2A"/>
    <w:rsid w:val="00BE02DB"/>
    <w:rsid w:val="00BE3B0D"/>
    <w:rsid w:val="00BE5377"/>
    <w:rsid w:val="00BE7420"/>
    <w:rsid w:val="00BE7F0F"/>
    <w:rsid w:val="00BF2666"/>
    <w:rsid w:val="00BF3A94"/>
    <w:rsid w:val="00BF4E59"/>
    <w:rsid w:val="00BF732C"/>
    <w:rsid w:val="00C01AEC"/>
    <w:rsid w:val="00C024E0"/>
    <w:rsid w:val="00C02C78"/>
    <w:rsid w:val="00C03585"/>
    <w:rsid w:val="00C03CAB"/>
    <w:rsid w:val="00C03E55"/>
    <w:rsid w:val="00C0636A"/>
    <w:rsid w:val="00C073FB"/>
    <w:rsid w:val="00C15E87"/>
    <w:rsid w:val="00C163C2"/>
    <w:rsid w:val="00C1783E"/>
    <w:rsid w:val="00C25115"/>
    <w:rsid w:val="00C26334"/>
    <w:rsid w:val="00C31852"/>
    <w:rsid w:val="00C329C7"/>
    <w:rsid w:val="00C347DA"/>
    <w:rsid w:val="00C348A3"/>
    <w:rsid w:val="00C35AC0"/>
    <w:rsid w:val="00C414F1"/>
    <w:rsid w:val="00C41F20"/>
    <w:rsid w:val="00C42815"/>
    <w:rsid w:val="00C54CC8"/>
    <w:rsid w:val="00C55F61"/>
    <w:rsid w:val="00C5604C"/>
    <w:rsid w:val="00C5626B"/>
    <w:rsid w:val="00C57ABA"/>
    <w:rsid w:val="00C612F5"/>
    <w:rsid w:val="00C6155B"/>
    <w:rsid w:val="00C61637"/>
    <w:rsid w:val="00C64482"/>
    <w:rsid w:val="00C672AD"/>
    <w:rsid w:val="00C70B91"/>
    <w:rsid w:val="00C739B9"/>
    <w:rsid w:val="00C73F8F"/>
    <w:rsid w:val="00C745A9"/>
    <w:rsid w:val="00C76889"/>
    <w:rsid w:val="00C779E1"/>
    <w:rsid w:val="00C805AA"/>
    <w:rsid w:val="00C85ED1"/>
    <w:rsid w:val="00C873F8"/>
    <w:rsid w:val="00C9042B"/>
    <w:rsid w:val="00C917C1"/>
    <w:rsid w:val="00C92288"/>
    <w:rsid w:val="00C92535"/>
    <w:rsid w:val="00C9600F"/>
    <w:rsid w:val="00C968E1"/>
    <w:rsid w:val="00CA3933"/>
    <w:rsid w:val="00CA4B6A"/>
    <w:rsid w:val="00CA57E5"/>
    <w:rsid w:val="00CA5C1F"/>
    <w:rsid w:val="00CB1E89"/>
    <w:rsid w:val="00CB7280"/>
    <w:rsid w:val="00CC0C15"/>
    <w:rsid w:val="00CC28A8"/>
    <w:rsid w:val="00CC39A4"/>
    <w:rsid w:val="00CC69A9"/>
    <w:rsid w:val="00CD1872"/>
    <w:rsid w:val="00CD242E"/>
    <w:rsid w:val="00CD5A1D"/>
    <w:rsid w:val="00CD7290"/>
    <w:rsid w:val="00CD72FD"/>
    <w:rsid w:val="00CD798F"/>
    <w:rsid w:val="00CE12B3"/>
    <w:rsid w:val="00CE1497"/>
    <w:rsid w:val="00CE23E2"/>
    <w:rsid w:val="00CE48B4"/>
    <w:rsid w:val="00CE6562"/>
    <w:rsid w:val="00CF13A0"/>
    <w:rsid w:val="00CF42A3"/>
    <w:rsid w:val="00CF78E4"/>
    <w:rsid w:val="00D03669"/>
    <w:rsid w:val="00D07739"/>
    <w:rsid w:val="00D10669"/>
    <w:rsid w:val="00D10C04"/>
    <w:rsid w:val="00D115AA"/>
    <w:rsid w:val="00D12455"/>
    <w:rsid w:val="00D14EE8"/>
    <w:rsid w:val="00D178C0"/>
    <w:rsid w:val="00D26AB6"/>
    <w:rsid w:val="00D27AF3"/>
    <w:rsid w:val="00D30A62"/>
    <w:rsid w:val="00D334B5"/>
    <w:rsid w:val="00D33CC0"/>
    <w:rsid w:val="00D34AD8"/>
    <w:rsid w:val="00D37858"/>
    <w:rsid w:val="00D37D25"/>
    <w:rsid w:val="00D50C16"/>
    <w:rsid w:val="00D50E37"/>
    <w:rsid w:val="00D52D0B"/>
    <w:rsid w:val="00D53AE6"/>
    <w:rsid w:val="00D60389"/>
    <w:rsid w:val="00D607E1"/>
    <w:rsid w:val="00D60801"/>
    <w:rsid w:val="00D60FE0"/>
    <w:rsid w:val="00D612B0"/>
    <w:rsid w:val="00D615F8"/>
    <w:rsid w:val="00D6216F"/>
    <w:rsid w:val="00D63708"/>
    <w:rsid w:val="00D63AF5"/>
    <w:rsid w:val="00D703A2"/>
    <w:rsid w:val="00D7255E"/>
    <w:rsid w:val="00D72901"/>
    <w:rsid w:val="00D76363"/>
    <w:rsid w:val="00D805FD"/>
    <w:rsid w:val="00D82AA9"/>
    <w:rsid w:val="00D82ACA"/>
    <w:rsid w:val="00D8493E"/>
    <w:rsid w:val="00D85E40"/>
    <w:rsid w:val="00D91292"/>
    <w:rsid w:val="00D91D38"/>
    <w:rsid w:val="00D92339"/>
    <w:rsid w:val="00D95024"/>
    <w:rsid w:val="00DA2007"/>
    <w:rsid w:val="00DA2569"/>
    <w:rsid w:val="00DA2D62"/>
    <w:rsid w:val="00DA3073"/>
    <w:rsid w:val="00DA377F"/>
    <w:rsid w:val="00DA4163"/>
    <w:rsid w:val="00DA473F"/>
    <w:rsid w:val="00DB0EFA"/>
    <w:rsid w:val="00DB187C"/>
    <w:rsid w:val="00DB2EB5"/>
    <w:rsid w:val="00DB46B7"/>
    <w:rsid w:val="00DB7ECE"/>
    <w:rsid w:val="00DC082E"/>
    <w:rsid w:val="00DC3552"/>
    <w:rsid w:val="00DC361D"/>
    <w:rsid w:val="00DC44E6"/>
    <w:rsid w:val="00DD16B2"/>
    <w:rsid w:val="00DD1BF8"/>
    <w:rsid w:val="00DD1D2A"/>
    <w:rsid w:val="00DE1ABB"/>
    <w:rsid w:val="00DE1E08"/>
    <w:rsid w:val="00DE1F46"/>
    <w:rsid w:val="00DE3AAA"/>
    <w:rsid w:val="00DE4D12"/>
    <w:rsid w:val="00DE56EC"/>
    <w:rsid w:val="00DF0D54"/>
    <w:rsid w:val="00DF0E94"/>
    <w:rsid w:val="00DF1D4E"/>
    <w:rsid w:val="00DF343F"/>
    <w:rsid w:val="00DF5CD0"/>
    <w:rsid w:val="00DF6251"/>
    <w:rsid w:val="00E02B7C"/>
    <w:rsid w:val="00E05581"/>
    <w:rsid w:val="00E05BF1"/>
    <w:rsid w:val="00E06161"/>
    <w:rsid w:val="00E062A4"/>
    <w:rsid w:val="00E10064"/>
    <w:rsid w:val="00E10461"/>
    <w:rsid w:val="00E1337C"/>
    <w:rsid w:val="00E13474"/>
    <w:rsid w:val="00E14D1D"/>
    <w:rsid w:val="00E14F52"/>
    <w:rsid w:val="00E17E4D"/>
    <w:rsid w:val="00E2123C"/>
    <w:rsid w:val="00E30500"/>
    <w:rsid w:val="00E34A65"/>
    <w:rsid w:val="00E35285"/>
    <w:rsid w:val="00E355EB"/>
    <w:rsid w:val="00E37A32"/>
    <w:rsid w:val="00E37AEF"/>
    <w:rsid w:val="00E4038D"/>
    <w:rsid w:val="00E40451"/>
    <w:rsid w:val="00E40F75"/>
    <w:rsid w:val="00E41385"/>
    <w:rsid w:val="00E501DB"/>
    <w:rsid w:val="00E50AAE"/>
    <w:rsid w:val="00E5149E"/>
    <w:rsid w:val="00E52BA3"/>
    <w:rsid w:val="00E5498A"/>
    <w:rsid w:val="00E54A8F"/>
    <w:rsid w:val="00E60722"/>
    <w:rsid w:val="00E6127A"/>
    <w:rsid w:val="00E6269A"/>
    <w:rsid w:val="00E6419F"/>
    <w:rsid w:val="00E6651C"/>
    <w:rsid w:val="00E701C9"/>
    <w:rsid w:val="00E7270F"/>
    <w:rsid w:val="00E744E3"/>
    <w:rsid w:val="00E74BAD"/>
    <w:rsid w:val="00E74C92"/>
    <w:rsid w:val="00E75795"/>
    <w:rsid w:val="00E7701E"/>
    <w:rsid w:val="00E778B8"/>
    <w:rsid w:val="00E801FE"/>
    <w:rsid w:val="00E81B91"/>
    <w:rsid w:val="00E838CB"/>
    <w:rsid w:val="00E849E5"/>
    <w:rsid w:val="00E85FC5"/>
    <w:rsid w:val="00E9123E"/>
    <w:rsid w:val="00E93AB5"/>
    <w:rsid w:val="00E94EF4"/>
    <w:rsid w:val="00E95AA4"/>
    <w:rsid w:val="00EA0BEF"/>
    <w:rsid w:val="00EA432D"/>
    <w:rsid w:val="00EA5586"/>
    <w:rsid w:val="00EB240A"/>
    <w:rsid w:val="00EB3E24"/>
    <w:rsid w:val="00EB5A0A"/>
    <w:rsid w:val="00EB5C21"/>
    <w:rsid w:val="00EC01B6"/>
    <w:rsid w:val="00EC037A"/>
    <w:rsid w:val="00EC1861"/>
    <w:rsid w:val="00EC2BB9"/>
    <w:rsid w:val="00EC3C97"/>
    <w:rsid w:val="00EC6851"/>
    <w:rsid w:val="00EC6BB0"/>
    <w:rsid w:val="00EC7D16"/>
    <w:rsid w:val="00ED0910"/>
    <w:rsid w:val="00ED29EA"/>
    <w:rsid w:val="00ED4534"/>
    <w:rsid w:val="00ED58B8"/>
    <w:rsid w:val="00ED6619"/>
    <w:rsid w:val="00ED7486"/>
    <w:rsid w:val="00EE206B"/>
    <w:rsid w:val="00EE3E1A"/>
    <w:rsid w:val="00EE4934"/>
    <w:rsid w:val="00EE696B"/>
    <w:rsid w:val="00EE69C4"/>
    <w:rsid w:val="00EE7AF6"/>
    <w:rsid w:val="00EF09CE"/>
    <w:rsid w:val="00EF1D03"/>
    <w:rsid w:val="00EF2A5E"/>
    <w:rsid w:val="00EF33EC"/>
    <w:rsid w:val="00EF36C7"/>
    <w:rsid w:val="00EF45DF"/>
    <w:rsid w:val="00EF68DE"/>
    <w:rsid w:val="00EF7BE2"/>
    <w:rsid w:val="00F01770"/>
    <w:rsid w:val="00F01A83"/>
    <w:rsid w:val="00F02B3C"/>
    <w:rsid w:val="00F02F4C"/>
    <w:rsid w:val="00F05BD5"/>
    <w:rsid w:val="00F05CF6"/>
    <w:rsid w:val="00F0759B"/>
    <w:rsid w:val="00F1317F"/>
    <w:rsid w:val="00F15FB0"/>
    <w:rsid w:val="00F200FC"/>
    <w:rsid w:val="00F21221"/>
    <w:rsid w:val="00F24453"/>
    <w:rsid w:val="00F24D3D"/>
    <w:rsid w:val="00F24D7B"/>
    <w:rsid w:val="00F25D57"/>
    <w:rsid w:val="00F3034E"/>
    <w:rsid w:val="00F31D67"/>
    <w:rsid w:val="00F34122"/>
    <w:rsid w:val="00F34B84"/>
    <w:rsid w:val="00F3671D"/>
    <w:rsid w:val="00F37D7A"/>
    <w:rsid w:val="00F4084D"/>
    <w:rsid w:val="00F40CD2"/>
    <w:rsid w:val="00F4662C"/>
    <w:rsid w:val="00F51A66"/>
    <w:rsid w:val="00F55005"/>
    <w:rsid w:val="00F5662E"/>
    <w:rsid w:val="00F626F6"/>
    <w:rsid w:val="00F6335E"/>
    <w:rsid w:val="00F63530"/>
    <w:rsid w:val="00F63DE6"/>
    <w:rsid w:val="00F64136"/>
    <w:rsid w:val="00F67D1B"/>
    <w:rsid w:val="00F701C9"/>
    <w:rsid w:val="00F70565"/>
    <w:rsid w:val="00F72A0F"/>
    <w:rsid w:val="00F732D9"/>
    <w:rsid w:val="00F73B65"/>
    <w:rsid w:val="00F75C22"/>
    <w:rsid w:val="00F81377"/>
    <w:rsid w:val="00F81F81"/>
    <w:rsid w:val="00F83D59"/>
    <w:rsid w:val="00F90135"/>
    <w:rsid w:val="00F925FF"/>
    <w:rsid w:val="00F93A4F"/>
    <w:rsid w:val="00F94534"/>
    <w:rsid w:val="00F94760"/>
    <w:rsid w:val="00F95B11"/>
    <w:rsid w:val="00F95FB5"/>
    <w:rsid w:val="00FA1529"/>
    <w:rsid w:val="00FA1F9B"/>
    <w:rsid w:val="00FA293E"/>
    <w:rsid w:val="00FA2993"/>
    <w:rsid w:val="00FA505C"/>
    <w:rsid w:val="00FA7BC3"/>
    <w:rsid w:val="00FB54C9"/>
    <w:rsid w:val="00FB5AAE"/>
    <w:rsid w:val="00FB6080"/>
    <w:rsid w:val="00FB63E1"/>
    <w:rsid w:val="00FC2F9C"/>
    <w:rsid w:val="00FC3656"/>
    <w:rsid w:val="00FC78AC"/>
    <w:rsid w:val="00FD30AC"/>
    <w:rsid w:val="00FE12FE"/>
    <w:rsid w:val="00FE3CC4"/>
    <w:rsid w:val="00FE44A3"/>
    <w:rsid w:val="00FE4F19"/>
    <w:rsid w:val="00FF1108"/>
    <w:rsid w:val="00FF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8DBF1E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A83F6E"/>
    <w:pPr>
      <w:widowControl w:val="0"/>
      <w:jc w:val="both"/>
    </w:pPr>
    <w:rPr>
      <w:rFonts w:ascii="Times New Roman" w:eastAsia="ＭＳ Ｐ明朝" w:hAnsi="Times New Roman"/>
    </w:rPr>
  </w:style>
  <w:style w:type="paragraph" w:styleId="1">
    <w:name w:val="heading 1"/>
    <w:basedOn w:val="a5"/>
    <w:link w:val="10"/>
    <w:uiPriority w:val="9"/>
    <w:qFormat/>
    <w:rsid w:val="00145910"/>
    <w:pPr>
      <w:keepNext/>
      <w:numPr>
        <w:numId w:val="1"/>
      </w:numPr>
      <w:spacing w:beforeLines="50" w:before="50" w:afterLines="50" w:after="50" w:line="0" w:lineRule="atLeast"/>
      <w:outlineLvl w:val="0"/>
    </w:pPr>
    <w:rPr>
      <w:rFonts w:eastAsia="ＭＳ Ｐゴシック" w:cstheme="majorBidi"/>
      <w:b/>
      <w:sz w:val="32"/>
      <w:szCs w:val="24"/>
    </w:rPr>
  </w:style>
  <w:style w:type="paragraph" w:styleId="2">
    <w:name w:val="heading 2"/>
    <w:basedOn w:val="a5"/>
    <w:link w:val="20"/>
    <w:uiPriority w:val="9"/>
    <w:unhideWhenUsed/>
    <w:qFormat/>
    <w:rsid w:val="00145910"/>
    <w:pPr>
      <w:keepNext/>
      <w:numPr>
        <w:ilvl w:val="1"/>
        <w:numId w:val="1"/>
      </w:numPr>
      <w:spacing w:beforeLines="50" w:before="50" w:afterLines="50" w:after="50" w:line="0" w:lineRule="atLeast"/>
      <w:outlineLvl w:val="1"/>
    </w:pPr>
    <w:rPr>
      <w:rFonts w:eastAsia="ＭＳ Ｐゴシック" w:cstheme="majorBidi"/>
      <w:b/>
      <w:sz w:val="28"/>
    </w:rPr>
  </w:style>
  <w:style w:type="paragraph" w:styleId="3">
    <w:name w:val="heading 3"/>
    <w:basedOn w:val="a5"/>
    <w:link w:val="30"/>
    <w:uiPriority w:val="9"/>
    <w:unhideWhenUsed/>
    <w:qFormat/>
    <w:rsid w:val="002E002A"/>
    <w:pPr>
      <w:keepNext/>
      <w:numPr>
        <w:ilvl w:val="2"/>
        <w:numId w:val="1"/>
      </w:numPr>
      <w:outlineLvl w:val="2"/>
    </w:pPr>
    <w:rPr>
      <w:rFonts w:asciiTheme="majorHAnsi" w:eastAsia="ＭＳ Ｐゴシック" w:hAnsiTheme="majorHAnsi" w:cstheme="majorBidi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0">
    <w:name w:val="見出し 1 (文字)"/>
    <w:basedOn w:val="a6"/>
    <w:link w:val="1"/>
    <w:uiPriority w:val="9"/>
    <w:rsid w:val="00145910"/>
    <w:rPr>
      <w:rFonts w:ascii="Times New Roman" w:eastAsia="ＭＳ Ｐゴシック" w:hAnsi="Times New Roman" w:cstheme="majorBidi"/>
      <w:b/>
      <w:sz w:val="32"/>
      <w:szCs w:val="24"/>
    </w:rPr>
  </w:style>
  <w:style w:type="character" w:customStyle="1" w:styleId="20">
    <w:name w:val="見出し 2 (文字)"/>
    <w:basedOn w:val="a6"/>
    <w:link w:val="2"/>
    <w:uiPriority w:val="9"/>
    <w:rsid w:val="00145910"/>
    <w:rPr>
      <w:rFonts w:ascii="Times New Roman" w:eastAsia="ＭＳ Ｐゴシック" w:hAnsi="Times New Roman" w:cstheme="majorBidi"/>
      <w:b/>
      <w:sz w:val="28"/>
    </w:rPr>
  </w:style>
  <w:style w:type="character" w:customStyle="1" w:styleId="30">
    <w:name w:val="見出し 3 (文字)"/>
    <w:basedOn w:val="a6"/>
    <w:link w:val="3"/>
    <w:uiPriority w:val="9"/>
    <w:rsid w:val="002E002A"/>
    <w:rPr>
      <w:rFonts w:asciiTheme="majorHAnsi" w:eastAsia="ＭＳ Ｐゴシック" w:hAnsiTheme="majorHAnsi" w:cstheme="majorBidi"/>
    </w:rPr>
  </w:style>
  <w:style w:type="table" w:styleId="a9">
    <w:name w:val="Table Grid"/>
    <w:basedOn w:val="a7"/>
    <w:uiPriority w:val="39"/>
    <w:rsid w:val="00B55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aliases w:val="ローマ数字番号リスト"/>
    <w:basedOn w:val="a5"/>
    <w:link w:val="aa"/>
    <w:uiPriority w:val="72"/>
    <w:qFormat/>
    <w:rsid w:val="00EE206B"/>
    <w:pPr>
      <w:numPr>
        <w:numId w:val="2"/>
      </w:numPr>
      <w:ind w:left="420"/>
    </w:pPr>
  </w:style>
  <w:style w:type="paragraph" w:customStyle="1" w:styleId="a4">
    <w:name w:val="ボチリスト"/>
    <w:basedOn w:val="a5"/>
    <w:link w:val="ab"/>
    <w:qFormat/>
    <w:rsid w:val="004D1D04"/>
    <w:pPr>
      <w:numPr>
        <w:numId w:val="3"/>
      </w:numPr>
      <w:spacing w:after="180"/>
    </w:pPr>
  </w:style>
  <w:style w:type="paragraph" w:customStyle="1" w:styleId="a">
    <w:name w:val="番号リスト"/>
    <w:basedOn w:val="a3"/>
    <w:link w:val="ac"/>
    <w:qFormat/>
    <w:rsid w:val="00EE206B"/>
    <w:pPr>
      <w:numPr>
        <w:numId w:val="4"/>
      </w:numPr>
      <w:ind w:left="420"/>
    </w:pPr>
  </w:style>
  <w:style w:type="character" w:customStyle="1" w:styleId="ab">
    <w:name w:val="ボチリスト (文字)"/>
    <w:basedOn w:val="a6"/>
    <w:link w:val="a4"/>
    <w:rsid w:val="004D1D04"/>
    <w:rPr>
      <w:rFonts w:eastAsia="ＭＳ Ｐ明朝"/>
    </w:rPr>
  </w:style>
  <w:style w:type="paragraph" w:customStyle="1" w:styleId="ad">
    <w:name w:val="大きめ"/>
    <w:basedOn w:val="a5"/>
    <w:link w:val="ae"/>
    <w:qFormat/>
    <w:rsid w:val="00D34AD8"/>
    <w:pPr>
      <w:spacing w:line="0" w:lineRule="atLeast"/>
      <w:jc w:val="center"/>
    </w:pPr>
    <w:rPr>
      <w:sz w:val="32"/>
    </w:rPr>
  </w:style>
  <w:style w:type="character" w:customStyle="1" w:styleId="aa">
    <w:name w:val="リスト段落 (文字)"/>
    <w:aliases w:val="ローマ数字番号リスト (文字)"/>
    <w:basedOn w:val="a6"/>
    <w:link w:val="a3"/>
    <w:uiPriority w:val="72"/>
    <w:rsid w:val="00EE206B"/>
    <w:rPr>
      <w:rFonts w:ascii="Times New Roman" w:eastAsia="ＭＳ Ｐ明朝" w:hAnsi="Times New Roman"/>
    </w:rPr>
  </w:style>
  <w:style w:type="character" w:customStyle="1" w:styleId="ac">
    <w:name w:val="番号リスト (文字)"/>
    <w:basedOn w:val="aa"/>
    <w:link w:val="a"/>
    <w:rsid w:val="00EE206B"/>
    <w:rPr>
      <w:rFonts w:ascii="Times New Roman" w:eastAsia="ＭＳ Ｐ明朝" w:hAnsi="Times New Roman"/>
    </w:rPr>
  </w:style>
  <w:style w:type="paragraph" w:styleId="af">
    <w:name w:val="Balloon Text"/>
    <w:basedOn w:val="a5"/>
    <w:link w:val="af0"/>
    <w:uiPriority w:val="99"/>
    <w:semiHidden/>
    <w:unhideWhenUsed/>
    <w:rsid w:val="00BB7FEF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大きめ (文字)"/>
    <w:basedOn w:val="a6"/>
    <w:link w:val="ad"/>
    <w:rsid w:val="00D34AD8"/>
    <w:rPr>
      <w:rFonts w:ascii="Times New Roman" w:eastAsia="ＭＳ Ｐ明朝" w:hAnsi="Times New Roman"/>
      <w:sz w:val="32"/>
    </w:rPr>
  </w:style>
  <w:style w:type="character" w:customStyle="1" w:styleId="af0">
    <w:name w:val="吹き出し (文字)"/>
    <w:basedOn w:val="a6"/>
    <w:link w:val="af"/>
    <w:uiPriority w:val="99"/>
    <w:semiHidden/>
    <w:rsid w:val="00BB7FEF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狭い番号リスト"/>
    <w:basedOn w:val="a5"/>
    <w:link w:val="af1"/>
    <w:qFormat/>
    <w:rsid w:val="00EE206B"/>
    <w:pPr>
      <w:numPr>
        <w:numId w:val="8"/>
      </w:numPr>
      <w:spacing w:line="240" w:lineRule="exact"/>
    </w:pPr>
  </w:style>
  <w:style w:type="paragraph" w:customStyle="1" w:styleId="a1">
    <w:name w:val="心得見出し"/>
    <w:link w:val="af2"/>
    <w:qFormat/>
    <w:rsid w:val="001A6554"/>
    <w:pPr>
      <w:numPr>
        <w:numId w:val="10"/>
      </w:numPr>
      <w:spacing w:beforeLines="50" w:before="50"/>
    </w:pPr>
    <w:rPr>
      <w:rFonts w:ascii="Times New Roman" w:eastAsia="ＭＳ Ｐゴシック" w:hAnsi="Times New Roman" w:cstheme="majorBidi"/>
      <w:b/>
      <w:szCs w:val="24"/>
    </w:rPr>
  </w:style>
  <w:style w:type="character" w:customStyle="1" w:styleId="af1">
    <w:name w:val="狭い番号リスト (文字)"/>
    <w:basedOn w:val="ac"/>
    <w:link w:val="a2"/>
    <w:rsid w:val="00EE206B"/>
    <w:rPr>
      <w:rFonts w:ascii="Times New Roman" w:eastAsia="ＭＳ Ｐ明朝" w:hAnsi="Times New Roman"/>
    </w:rPr>
  </w:style>
  <w:style w:type="paragraph" w:customStyle="1" w:styleId="a0">
    <w:name w:val="カッコリスト"/>
    <w:basedOn w:val="a3"/>
    <w:link w:val="af3"/>
    <w:qFormat/>
    <w:rsid w:val="00F5662E"/>
    <w:pPr>
      <w:numPr>
        <w:numId w:val="11"/>
      </w:numPr>
    </w:pPr>
  </w:style>
  <w:style w:type="character" w:customStyle="1" w:styleId="af2">
    <w:name w:val="心得見出し (文字)"/>
    <w:basedOn w:val="10"/>
    <w:link w:val="a1"/>
    <w:rsid w:val="001A6554"/>
    <w:rPr>
      <w:rFonts w:ascii="Times New Roman" w:eastAsia="ＭＳ Ｐゴシック" w:hAnsi="Times New Roman" w:cstheme="majorBidi"/>
      <w:b/>
      <w:sz w:val="32"/>
      <w:szCs w:val="24"/>
    </w:rPr>
  </w:style>
  <w:style w:type="paragraph" w:styleId="af4">
    <w:name w:val="Subtitle"/>
    <w:basedOn w:val="a5"/>
    <w:next w:val="a5"/>
    <w:link w:val="af5"/>
    <w:uiPriority w:val="11"/>
    <w:qFormat/>
    <w:rsid w:val="000C4475"/>
    <w:pPr>
      <w:jc w:val="center"/>
      <w:outlineLvl w:val="1"/>
    </w:pPr>
    <w:rPr>
      <w:rFonts w:asciiTheme="minorHAnsi" w:eastAsiaTheme="minorEastAsia" w:hAnsiTheme="minorHAnsi"/>
      <w:sz w:val="24"/>
      <w:szCs w:val="24"/>
    </w:rPr>
  </w:style>
  <w:style w:type="character" w:customStyle="1" w:styleId="af3">
    <w:name w:val="カッコリスト (文字)"/>
    <w:basedOn w:val="aa"/>
    <w:link w:val="a0"/>
    <w:rsid w:val="00F5662E"/>
    <w:rPr>
      <w:rFonts w:ascii="Times New Roman" w:eastAsia="ＭＳ Ｐ明朝" w:hAnsi="Times New Roman"/>
    </w:rPr>
  </w:style>
  <w:style w:type="character" w:customStyle="1" w:styleId="af5">
    <w:name w:val="副題 (文字)"/>
    <w:basedOn w:val="a6"/>
    <w:link w:val="af4"/>
    <w:uiPriority w:val="11"/>
    <w:rsid w:val="000C4475"/>
    <w:rPr>
      <w:sz w:val="24"/>
      <w:szCs w:val="24"/>
    </w:rPr>
  </w:style>
  <w:style w:type="paragraph" w:styleId="af6">
    <w:name w:val="header"/>
    <w:basedOn w:val="a5"/>
    <w:link w:val="af7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7">
    <w:name w:val="ヘッダー (文字)"/>
    <w:basedOn w:val="a6"/>
    <w:link w:val="af6"/>
    <w:uiPriority w:val="99"/>
    <w:rsid w:val="00490FD3"/>
    <w:rPr>
      <w:rFonts w:ascii="Times New Roman" w:eastAsia="ＭＳ Ｐ明朝" w:hAnsi="Times New Roman"/>
    </w:rPr>
  </w:style>
  <w:style w:type="paragraph" w:styleId="af8">
    <w:name w:val="footer"/>
    <w:basedOn w:val="a5"/>
    <w:link w:val="af9"/>
    <w:uiPriority w:val="99"/>
    <w:unhideWhenUsed/>
    <w:rsid w:val="00490FD3"/>
    <w:pPr>
      <w:tabs>
        <w:tab w:val="center" w:pos="4252"/>
        <w:tab w:val="right" w:pos="8504"/>
      </w:tabs>
      <w:snapToGrid w:val="0"/>
    </w:pPr>
  </w:style>
  <w:style w:type="character" w:customStyle="1" w:styleId="af9">
    <w:name w:val="フッター (文字)"/>
    <w:basedOn w:val="a6"/>
    <w:link w:val="af8"/>
    <w:uiPriority w:val="99"/>
    <w:rsid w:val="00490FD3"/>
    <w:rPr>
      <w:rFonts w:ascii="Times New Roman" w:eastAsia="ＭＳ Ｐ明朝" w:hAnsi="Times New Roman"/>
    </w:rPr>
  </w:style>
  <w:style w:type="character" w:styleId="afa">
    <w:name w:val="annotation reference"/>
    <w:basedOn w:val="a6"/>
    <w:uiPriority w:val="99"/>
    <w:semiHidden/>
    <w:unhideWhenUsed/>
    <w:rsid w:val="00EB5C21"/>
    <w:rPr>
      <w:sz w:val="18"/>
      <w:szCs w:val="18"/>
    </w:rPr>
  </w:style>
  <w:style w:type="paragraph" w:styleId="afb">
    <w:name w:val="annotation text"/>
    <w:basedOn w:val="a5"/>
    <w:link w:val="afc"/>
    <w:uiPriority w:val="99"/>
    <w:unhideWhenUsed/>
    <w:rsid w:val="00EB5C21"/>
    <w:pPr>
      <w:jc w:val="left"/>
    </w:pPr>
  </w:style>
  <w:style w:type="character" w:customStyle="1" w:styleId="afc">
    <w:name w:val="コメント文字列 (文字)"/>
    <w:basedOn w:val="a6"/>
    <w:link w:val="afb"/>
    <w:uiPriority w:val="99"/>
    <w:rsid w:val="00EB5C21"/>
    <w:rPr>
      <w:rFonts w:ascii="Times New Roman" w:eastAsia="ＭＳ Ｐ明朝" w:hAnsi="Times New Roman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EB5C21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EB5C21"/>
    <w:rPr>
      <w:rFonts w:ascii="Times New Roman" w:eastAsia="ＭＳ Ｐ明朝" w:hAnsi="Times New Roman"/>
      <w:b/>
      <w:bCs/>
    </w:rPr>
  </w:style>
  <w:style w:type="table" w:customStyle="1" w:styleId="11">
    <w:name w:val="表 (格子)1"/>
    <w:basedOn w:val="a7"/>
    <w:next w:val="a9"/>
    <w:uiPriority w:val="39"/>
    <w:rsid w:val="00184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Hyperlink"/>
    <w:basedOn w:val="a6"/>
    <w:uiPriority w:val="99"/>
    <w:unhideWhenUsed/>
    <w:rsid w:val="00CD798F"/>
    <w:rPr>
      <w:color w:val="0563C1" w:themeColor="hyperlink"/>
      <w:u w:val="single"/>
    </w:rPr>
  </w:style>
  <w:style w:type="character" w:customStyle="1" w:styleId="12">
    <w:name w:val="未解決のメンション1"/>
    <w:basedOn w:val="a6"/>
    <w:uiPriority w:val="99"/>
    <w:semiHidden/>
    <w:unhideWhenUsed/>
    <w:rsid w:val="00F3671D"/>
    <w:rPr>
      <w:color w:val="605E5C"/>
      <w:shd w:val="clear" w:color="auto" w:fill="E1DFDD"/>
    </w:rPr>
  </w:style>
  <w:style w:type="paragraph" w:customStyle="1" w:styleId="paragraph">
    <w:name w:val="paragraph"/>
    <w:basedOn w:val="a5"/>
    <w:rsid w:val="00711A2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6"/>
    <w:rsid w:val="00711A20"/>
  </w:style>
  <w:style w:type="paragraph" w:styleId="aff0">
    <w:name w:val="Revision"/>
    <w:hidden/>
    <w:uiPriority w:val="99"/>
    <w:semiHidden/>
    <w:rsid w:val="00DB2EB5"/>
    <w:rPr>
      <w:rFonts w:ascii="Times New Roman" w:eastAsia="ＭＳ Ｐ明朝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8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79399F-046B-A243-AD16-334ABB6FCA6A}">
  <we:reference id="wa200001011" version="1.2.0.0" store="ja-JP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B9AD9-78CE-4CDC-8341-C330BD050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7T06:00:00Z</dcterms:created>
  <dcterms:modified xsi:type="dcterms:W3CDTF">2024-04-1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091</vt:lpwstr>
  </property>
  <property fmtid="{D5CDD505-2E9C-101B-9397-08002B2CF9AE}" pid="3" name="grammarly_documentContext">
    <vt:lpwstr>{"goals":[],"domain":"general","emotions":[],"dialect":"american"}</vt:lpwstr>
  </property>
</Properties>
</file>